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F49FD9" w14:textId="77777777" w:rsidR="00030706" w:rsidRDefault="00030706" w:rsidP="00B733D5">
      <w:pPr>
        <w:pStyle w:val="Title"/>
      </w:pPr>
      <w:bookmarkStart w:id="0" w:name="_Toc66387218"/>
      <w:r>
        <w:t>Project Name</w:t>
      </w:r>
    </w:p>
    <w:p w14:paraId="55A52BA3" w14:textId="77777777" w:rsidR="0051299B" w:rsidRDefault="0051299B" w:rsidP="00700BA8">
      <w:pPr>
        <w:pStyle w:val="Subtitle"/>
      </w:pPr>
      <w:r>
        <w:t>A long</w:t>
      </w:r>
      <w:r w:rsidRPr="0051299B">
        <w:t xml:space="preserve"> </w:t>
      </w:r>
      <w:r>
        <w:t>doc title that spreads over multiple lines</w:t>
      </w:r>
    </w:p>
    <w:p w14:paraId="3C87E3F5" w14:textId="77777777" w:rsidR="00231CA3" w:rsidRDefault="00231CA3" w:rsidP="00B429C6">
      <w:pPr>
        <w:pStyle w:val="Author"/>
      </w:pPr>
      <w:r>
        <w:t>2020-09-04</w:t>
      </w:r>
    </w:p>
    <w:p w14:paraId="4440FC61" w14:textId="77777777" w:rsidR="00231CA3" w:rsidRDefault="00231CA3" w:rsidP="00231CA3">
      <w:pPr>
        <w:pStyle w:val="Author"/>
      </w:pPr>
      <w:r>
        <w:t>Author</w:t>
      </w:r>
    </w:p>
    <w:p w14:paraId="0C1EEEEE" w14:textId="77777777" w:rsidR="00AA0904" w:rsidRPr="00AA0904" w:rsidRDefault="00AA0904" w:rsidP="00AA0904">
      <w:pPr>
        <w:pStyle w:val="Abstract"/>
      </w:pPr>
      <w:r>
        <w:t>Abstract</w:t>
      </w:r>
    </w:p>
    <w:p w14:paraId="19C0E433" w14:textId="77777777" w:rsidR="004E1821" w:rsidRDefault="003263A9" w:rsidP="003263A9">
      <w:r>
        <w:br w:type="page"/>
      </w:r>
      <w:r w:rsidR="00B53D33">
        <w:lastRenderedPageBreak/>
        <w:t>reference document</w:t>
      </w:r>
      <w:bookmarkEnd w:id="0"/>
    </w:p>
    <w:p w14:paraId="17FF33CC" w14:textId="77777777" w:rsidR="004E1821" w:rsidRDefault="00B53D33">
      <w:pPr>
        <w:pStyle w:val="Subtitle"/>
      </w:pPr>
      <w:r w:rsidRPr="00BD43AC">
        <w:t>max fordham</w:t>
      </w:r>
      <w:r>
        <w:t xml:space="preserve"> template</w:t>
      </w:r>
    </w:p>
    <w:p w14:paraId="3472E696" w14:textId="77777777" w:rsidR="004C6CF4" w:rsidRPr="0084260B" w:rsidRDefault="0084260B" w:rsidP="0084260B">
      <w:pPr>
        <w:pStyle w:val="Heading3"/>
        <w:rPr>
          <w:rStyle w:val="mfheadercaption"/>
          <w:i w:val="0"/>
          <w:color w:val="auto"/>
          <w:sz w:val="28"/>
        </w:rPr>
      </w:pPr>
      <w:bookmarkStart w:id="1" w:name="_Ref85125413"/>
      <w:r>
        <w:t>TABLE OF CONTENTS</w:t>
      </w:r>
      <w:bookmarkEnd w:id="1"/>
    </w:p>
    <w:p w14:paraId="3704DB4A" w14:textId="77777777" w:rsidR="00E30EE5" w:rsidRPr="003569EF" w:rsidRDefault="00187AA8" w:rsidP="00E30EE5">
      <w:pPr>
        <w:pStyle w:val="TOCHeading"/>
        <w:rPr>
          <w:rFonts w:ascii="Cambria" w:hAnsi="Cambria"/>
          <w:noProof/>
          <w:sz w:val="22"/>
          <w:szCs w:val="22"/>
          <w:lang w:val="en-GB" w:eastAsia="en-GB"/>
        </w:rPr>
      </w:pPr>
      <w:r>
        <w:fldChar w:fldCharType="begin"/>
      </w:r>
      <w:r w:rsidRPr="00E30EE5">
        <w:instrText xml:space="preserve"> TOC \o "1-3" \h \z \u </w:instrText>
      </w:r>
      <w:r>
        <w:fldChar w:fldCharType="separate"/>
      </w:r>
      <w:hyperlink w:anchor="_Toc66387218" w:history="1">
        <w:r w:rsidR="00E30EE5" w:rsidRPr="003569EF">
          <w:rPr>
            <w:rStyle w:val="Hyperlink"/>
            <w:color w:val="auto"/>
          </w:rPr>
          <w:t>reference</w:t>
        </w:r>
        <w:r w:rsidR="00E30EE5" w:rsidRPr="00D43A0E">
          <w:rPr>
            <w:rStyle w:val="Hyperlink"/>
            <w:noProof/>
          </w:rPr>
          <w:t xml:space="preserve"> document</w:t>
        </w:r>
        <w:r w:rsidR="00E30EE5">
          <w:rPr>
            <w:noProof/>
            <w:webHidden/>
          </w:rPr>
          <w:tab/>
        </w:r>
        <w:r w:rsidR="00E30EE5">
          <w:rPr>
            <w:noProof/>
            <w:webHidden/>
          </w:rPr>
          <w:fldChar w:fldCharType="begin"/>
        </w:r>
        <w:r w:rsidR="00E30EE5">
          <w:rPr>
            <w:noProof/>
            <w:webHidden/>
          </w:rPr>
          <w:instrText xml:space="preserve"> PAGEREF _Toc66387218 \h </w:instrText>
        </w:r>
        <w:r w:rsidR="00E30EE5">
          <w:rPr>
            <w:noProof/>
            <w:webHidden/>
          </w:rPr>
        </w:r>
        <w:r w:rsidR="00E30EE5">
          <w:rPr>
            <w:noProof/>
            <w:webHidden/>
          </w:rPr>
          <w:fldChar w:fldCharType="separate"/>
        </w:r>
        <w:r w:rsidR="00E30EE5">
          <w:rPr>
            <w:noProof/>
            <w:webHidden/>
          </w:rPr>
          <w:t>1</w:t>
        </w:r>
        <w:r w:rsidR="00E30EE5">
          <w:rPr>
            <w:noProof/>
            <w:webHidden/>
          </w:rPr>
          <w:fldChar w:fldCharType="end"/>
        </w:r>
      </w:hyperlink>
    </w:p>
    <w:p w14:paraId="505D74B5" w14:textId="77777777" w:rsidR="00E30EE5" w:rsidRPr="003569EF" w:rsidRDefault="00872359">
      <w:pPr>
        <w:pStyle w:val="TOC1"/>
        <w:tabs>
          <w:tab w:val="right" w:leader="dot" w:pos="9736"/>
        </w:tabs>
        <w:rPr>
          <w:rFonts w:ascii="Cambria" w:eastAsia="Times New Roman" w:hAnsi="Cambria"/>
          <w:noProof/>
          <w:sz w:val="22"/>
          <w:szCs w:val="22"/>
          <w:lang w:val="en-GB" w:eastAsia="en-GB"/>
        </w:rPr>
      </w:pPr>
      <w:hyperlink w:anchor="_Toc66387219" w:history="1">
        <w:r w:rsidR="00E30EE5" w:rsidRPr="00D43A0E">
          <w:rPr>
            <w:rStyle w:val="Hyperlink"/>
            <w:noProof/>
          </w:rPr>
          <w:t>headings overview:</w:t>
        </w:r>
        <w:r w:rsidR="00E30EE5">
          <w:rPr>
            <w:noProof/>
            <w:webHidden/>
          </w:rPr>
          <w:tab/>
        </w:r>
        <w:r w:rsidR="00E30EE5">
          <w:rPr>
            <w:noProof/>
            <w:webHidden/>
          </w:rPr>
          <w:fldChar w:fldCharType="begin"/>
        </w:r>
        <w:r w:rsidR="00E30EE5">
          <w:rPr>
            <w:noProof/>
            <w:webHidden/>
          </w:rPr>
          <w:instrText xml:space="preserve"> PAGEREF _Toc66387219 \h </w:instrText>
        </w:r>
        <w:r w:rsidR="00E30EE5">
          <w:rPr>
            <w:noProof/>
            <w:webHidden/>
          </w:rPr>
        </w:r>
        <w:r w:rsidR="00E30EE5">
          <w:rPr>
            <w:noProof/>
            <w:webHidden/>
          </w:rPr>
          <w:fldChar w:fldCharType="separate"/>
        </w:r>
        <w:r w:rsidR="00E30EE5">
          <w:rPr>
            <w:noProof/>
            <w:webHidden/>
          </w:rPr>
          <w:t>2</w:t>
        </w:r>
        <w:r w:rsidR="00E30EE5">
          <w:rPr>
            <w:noProof/>
            <w:webHidden/>
          </w:rPr>
          <w:fldChar w:fldCharType="end"/>
        </w:r>
      </w:hyperlink>
    </w:p>
    <w:p w14:paraId="2C5320E4" w14:textId="77777777" w:rsidR="00E30EE5" w:rsidRPr="003569EF" w:rsidRDefault="00872359">
      <w:pPr>
        <w:pStyle w:val="TOC1"/>
        <w:tabs>
          <w:tab w:val="right" w:leader="dot" w:pos="9736"/>
        </w:tabs>
        <w:rPr>
          <w:rFonts w:ascii="Cambria" w:eastAsia="Times New Roman" w:hAnsi="Cambria"/>
          <w:noProof/>
          <w:sz w:val="22"/>
          <w:szCs w:val="22"/>
          <w:lang w:val="en-GB" w:eastAsia="en-GB"/>
        </w:rPr>
      </w:pPr>
      <w:hyperlink w:anchor="_Toc66387220" w:history="1">
        <w:r w:rsidR="00E30EE5" w:rsidRPr="00D43A0E">
          <w:rPr>
            <w:rStyle w:val="Hyperlink"/>
            <w:noProof/>
          </w:rPr>
          <w:t>Heading 1 – doc title</w:t>
        </w:r>
        <w:r w:rsidR="00E30EE5">
          <w:rPr>
            <w:noProof/>
            <w:webHidden/>
          </w:rPr>
          <w:tab/>
        </w:r>
        <w:r w:rsidR="00E30EE5">
          <w:rPr>
            <w:noProof/>
            <w:webHidden/>
          </w:rPr>
          <w:fldChar w:fldCharType="begin"/>
        </w:r>
        <w:r w:rsidR="00E30EE5">
          <w:rPr>
            <w:noProof/>
            <w:webHidden/>
          </w:rPr>
          <w:instrText xml:space="preserve"> PAGEREF _Toc66387220 \h </w:instrText>
        </w:r>
        <w:r w:rsidR="00E30EE5">
          <w:rPr>
            <w:noProof/>
            <w:webHidden/>
          </w:rPr>
        </w:r>
        <w:r w:rsidR="00E30EE5">
          <w:rPr>
            <w:noProof/>
            <w:webHidden/>
          </w:rPr>
          <w:fldChar w:fldCharType="separate"/>
        </w:r>
        <w:r w:rsidR="00E30EE5">
          <w:rPr>
            <w:noProof/>
            <w:webHidden/>
          </w:rPr>
          <w:t>2</w:t>
        </w:r>
        <w:r w:rsidR="00E30EE5">
          <w:rPr>
            <w:noProof/>
            <w:webHidden/>
          </w:rPr>
          <w:fldChar w:fldCharType="end"/>
        </w:r>
      </w:hyperlink>
    </w:p>
    <w:p w14:paraId="0C219C34" w14:textId="77777777" w:rsidR="00E30EE5" w:rsidRPr="003569EF" w:rsidRDefault="00872359">
      <w:pPr>
        <w:pStyle w:val="TOC2"/>
        <w:tabs>
          <w:tab w:val="right" w:leader="dot" w:pos="9736"/>
        </w:tabs>
        <w:rPr>
          <w:rFonts w:ascii="Cambria" w:eastAsia="Times New Roman" w:hAnsi="Cambria"/>
          <w:noProof/>
          <w:sz w:val="22"/>
          <w:szCs w:val="22"/>
          <w:lang w:val="en-GB" w:eastAsia="en-GB"/>
        </w:rPr>
      </w:pPr>
      <w:hyperlink w:anchor="_Toc66387221" w:history="1">
        <w:r w:rsidR="00E30EE5" w:rsidRPr="00D43A0E">
          <w:rPr>
            <w:rStyle w:val="Hyperlink"/>
            <w:noProof/>
          </w:rPr>
          <w:t>Heading 2  – doc main category</w:t>
        </w:r>
        <w:r w:rsidR="00E30EE5">
          <w:rPr>
            <w:noProof/>
            <w:webHidden/>
          </w:rPr>
          <w:tab/>
        </w:r>
        <w:r w:rsidR="00E30EE5">
          <w:rPr>
            <w:noProof/>
            <w:webHidden/>
          </w:rPr>
          <w:fldChar w:fldCharType="begin"/>
        </w:r>
        <w:r w:rsidR="00E30EE5">
          <w:rPr>
            <w:noProof/>
            <w:webHidden/>
          </w:rPr>
          <w:instrText xml:space="preserve"> PAGEREF _Toc66387221 \h </w:instrText>
        </w:r>
        <w:r w:rsidR="00E30EE5">
          <w:rPr>
            <w:noProof/>
            <w:webHidden/>
          </w:rPr>
        </w:r>
        <w:r w:rsidR="00E30EE5">
          <w:rPr>
            <w:noProof/>
            <w:webHidden/>
          </w:rPr>
          <w:fldChar w:fldCharType="separate"/>
        </w:r>
        <w:r w:rsidR="00E30EE5">
          <w:rPr>
            <w:noProof/>
            <w:webHidden/>
          </w:rPr>
          <w:t>2</w:t>
        </w:r>
        <w:r w:rsidR="00E30EE5">
          <w:rPr>
            <w:noProof/>
            <w:webHidden/>
          </w:rPr>
          <w:fldChar w:fldCharType="end"/>
        </w:r>
      </w:hyperlink>
    </w:p>
    <w:p w14:paraId="00723469" w14:textId="77777777" w:rsidR="00E30EE5" w:rsidRPr="003569EF" w:rsidRDefault="00872359">
      <w:pPr>
        <w:pStyle w:val="TOC3"/>
        <w:tabs>
          <w:tab w:val="right" w:leader="dot" w:pos="9736"/>
        </w:tabs>
        <w:rPr>
          <w:rFonts w:ascii="Cambria" w:eastAsia="Times New Roman" w:hAnsi="Cambria"/>
          <w:noProof/>
          <w:sz w:val="22"/>
          <w:szCs w:val="22"/>
          <w:lang w:val="en-GB" w:eastAsia="en-GB"/>
        </w:rPr>
      </w:pPr>
      <w:hyperlink w:anchor="_Toc66387222" w:history="1">
        <w:r w:rsidR="00E30EE5" w:rsidRPr="00D43A0E">
          <w:rPr>
            <w:rStyle w:val="Hyperlink"/>
            <w:noProof/>
          </w:rPr>
          <w:t>Heading 3 – doc sub-category</w:t>
        </w:r>
        <w:r w:rsidR="00E30EE5">
          <w:rPr>
            <w:noProof/>
            <w:webHidden/>
          </w:rPr>
          <w:tab/>
        </w:r>
        <w:r w:rsidR="00E30EE5">
          <w:rPr>
            <w:noProof/>
            <w:webHidden/>
          </w:rPr>
          <w:fldChar w:fldCharType="begin"/>
        </w:r>
        <w:r w:rsidR="00E30EE5">
          <w:rPr>
            <w:noProof/>
            <w:webHidden/>
          </w:rPr>
          <w:instrText xml:space="preserve"> PAGEREF _Toc66387222 \h </w:instrText>
        </w:r>
        <w:r w:rsidR="00E30EE5">
          <w:rPr>
            <w:noProof/>
            <w:webHidden/>
          </w:rPr>
        </w:r>
        <w:r w:rsidR="00E30EE5">
          <w:rPr>
            <w:noProof/>
            <w:webHidden/>
          </w:rPr>
          <w:fldChar w:fldCharType="separate"/>
        </w:r>
        <w:r w:rsidR="00E30EE5">
          <w:rPr>
            <w:noProof/>
            <w:webHidden/>
          </w:rPr>
          <w:t>2</w:t>
        </w:r>
        <w:r w:rsidR="00E30EE5">
          <w:rPr>
            <w:noProof/>
            <w:webHidden/>
          </w:rPr>
          <w:fldChar w:fldCharType="end"/>
        </w:r>
      </w:hyperlink>
    </w:p>
    <w:p w14:paraId="3851587E" w14:textId="77777777" w:rsidR="00E30EE5" w:rsidRPr="003569EF" w:rsidRDefault="00872359">
      <w:pPr>
        <w:pStyle w:val="TOC3"/>
        <w:tabs>
          <w:tab w:val="right" w:leader="dot" w:pos="9736"/>
        </w:tabs>
        <w:rPr>
          <w:rFonts w:ascii="Cambria" w:eastAsia="Times New Roman" w:hAnsi="Cambria"/>
          <w:noProof/>
          <w:sz w:val="22"/>
          <w:szCs w:val="22"/>
          <w:lang w:val="en-GB" w:eastAsia="en-GB"/>
        </w:rPr>
      </w:pPr>
      <w:hyperlink w:anchor="_Toc66387223" w:history="1">
        <w:r w:rsidR="00E30EE5" w:rsidRPr="00D43A0E">
          <w:rPr>
            <w:rStyle w:val="Hyperlink"/>
            <w:noProof/>
          </w:rPr>
          <w:t>Tables</w:t>
        </w:r>
        <w:r w:rsidR="00E30EE5">
          <w:rPr>
            <w:noProof/>
            <w:webHidden/>
          </w:rPr>
          <w:tab/>
        </w:r>
        <w:r w:rsidR="00E30EE5">
          <w:rPr>
            <w:noProof/>
            <w:webHidden/>
          </w:rPr>
          <w:fldChar w:fldCharType="begin"/>
        </w:r>
        <w:r w:rsidR="00E30EE5">
          <w:rPr>
            <w:noProof/>
            <w:webHidden/>
          </w:rPr>
          <w:instrText xml:space="preserve"> PAGEREF _Toc66387223 \h </w:instrText>
        </w:r>
        <w:r w:rsidR="00E30EE5">
          <w:rPr>
            <w:noProof/>
            <w:webHidden/>
          </w:rPr>
        </w:r>
        <w:r w:rsidR="00E30EE5">
          <w:rPr>
            <w:noProof/>
            <w:webHidden/>
          </w:rPr>
          <w:fldChar w:fldCharType="separate"/>
        </w:r>
        <w:r w:rsidR="00E30EE5">
          <w:rPr>
            <w:noProof/>
            <w:webHidden/>
          </w:rPr>
          <w:t>2</w:t>
        </w:r>
        <w:r w:rsidR="00E30EE5">
          <w:rPr>
            <w:noProof/>
            <w:webHidden/>
          </w:rPr>
          <w:fldChar w:fldCharType="end"/>
        </w:r>
      </w:hyperlink>
    </w:p>
    <w:p w14:paraId="23BCA408" w14:textId="77777777" w:rsidR="00E30EE5" w:rsidRPr="003569EF" w:rsidRDefault="00872359">
      <w:pPr>
        <w:pStyle w:val="TOC3"/>
        <w:tabs>
          <w:tab w:val="right" w:leader="dot" w:pos="9736"/>
        </w:tabs>
        <w:rPr>
          <w:rFonts w:ascii="Cambria" w:eastAsia="Times New Roman" w:hAnsi="Cambria"/>
          <w:noProof/>
          <w:sz w:val="22"/>
          <w:szCs w:val="22"/>
          <w:lang w:val="en-GB" w:eastAsia="en-GB"/>
        </w:rPr>
      </w:pPr>
      <w:hyperlink w:anchor="_Toc66387224" w:history="1">
        <w:r w:rsidR="00E30EE5" w:rsidRPr="00D43A0E">
          <w:rPr>
            <w:rStyle w:val="Hyperlink"/>
            <w:noProof/>
          </w:rPr>
          <w:t>Tables</w:t>
        </w:r>
        <w:r w:rsidR="00E30EE5">
          <w:rPr>
            <w:noProof/>
            <w:webHidden/>
          </w:rPr>
          <w:tab/>
        </w:r>
        <w:r w:rsidR="00E30EE5">
          <w:rPr>
            <w:noProof/>
            <w:webHidden/>
          </w:rPr>
          <w:fldChar w:fldCharType="begin"/>
        </w:r>
        <w:r w:rsidR="00E30EE5">
          <w:rPr>
            <w:noProof/>
            <w:webHidden/>
          </w:rPr>
          <w:instrText xml:space="preserve"> PAGEREF _Toc66387224 \h </w:instrText>
        </w:r>
        <w:r w:rsidR="00E30EE5">
          <w:rPr>
            <w:noProof/>
            <w:webHidden/>
          </w:rPr>
        </w:r>
        <w:r w:rsidR="00E30EE5">
          <w:rPr>
            <w:noProof/>
            <w:webHidden/>
          </w:rPr>
          <w:fldChar w:fldCharType="separate"/>
        </w:r>
        <w:r w:rsidR="00E30EE5">
          <w:rPr>
            <w:noProof/>
            <w:webHidden/>
          </w:rPr>
          <w:t>2</w:t>
        </w:r>
        <w:r w:rsidR="00E30EE5">
          <w:rPr>
            <w:noProof/>
            <w:webHidden/>
          </w:rPr>
          <w:fldChar w:fldCharType="end"/>
        </w:r>
      </w:hyperlink>
    </w:p>
    <w:p w14:paraId="16ED8613" w14:textId="77777777" w:rsidR="00E30EE5" w:rsidRPr="003569EF" w:rsidRDefault="00872359">
      <w:pPr>
        <w:pStyle w:val="TOC3"/>
        <w:tabs>
          <w:tab w:val="right" w:leader="dot" w:pos="9736"/>
        </w:tabs>
        <w:rPr>
          <w:rFonts w:ascii="Cambria" w:eastAsia="Times New Roman" w:hAnsi="Cambria"/>
          <w:noProof/>
          <w:sz w:val="22"/>
          <w:szCs w:val="22"/>
          <w:lang w:val="en-GB" w:eastAsia="en-GB"/>
        </w:rPr>
      </w:pPr>
      <w:hyperlink w:anchor="_Toc66387225" w:history="1">
        <w:r w:rsidR="00E30EE5" w:rsidRPr="00D43A0E">
          <w:rPr>
            <w:rStyle w:val="Hyperlink"/>
            <w:noProof/>
          </w:rPr>
          <w:t>Lists</w:t>
        </w:r>
        <w:r w:rsidR="00E30EE5">
          <w:rPr>
            <w:noProof/>
            <w:webHidden/>
          </w:rPr>
          <w:tab/>
        </w:r>
        <w:r w:rsidR="00E30EE5">
          <w:rPr>
            <w:noProof/>
            <w:webHidden/>
          </w:rPr>
          <w:fldChar w:fldCharType="begin"/>
        </w:r>
        <w:r w:rsidR="00E30EE5">
          <w:rPr>
            <w:noProof/>
            <w:webHidden/>
          </w:rPr>
          <w:instrText xml:space="preserve"> PAGEREF _Toc66387225 \h </w:instrText>
        </w:r>
        <w:r w:rsidR="00E30EE5">
          <w:rPr>
            <w:noProof/>
            <w:webHidden/>
          </w:rPr>
        </w:r>
        <w:r w:rsidR="00E30EE5">
          <w:rPr>
            <w:noProof/>
            <w:webHidden/>
          </w:rPr>
          <w:fldChar w:fldCharType="separate"/>
        </w:r>
        <w:r w:rsidR="00E30EE5">
          <w:rPr>
            <w:noProof/>
            <w:webHidden/>
          </w:rPr>
          <w:t>3</w:t>
        </w:r>
        <w:r w:rsidR="00E30EE5">
          <w:rPr>
            <w:noProof/>
            <w:webHidden/>
          </w:rPr>
          <w:fldChar w:fldCharType="end"/>
        </w:r>
      </w:hyperlink>
    </w:p>
    <w:p w14:paraId="313D3F1A" w14:textId="77777777" w:rsidR="00187AA8" w:rsidRDefault="00187AA8">
      <w:r>
        <w:rPr>
          <w:b/>
          <w:bCs/>
          <w:noProof/>
        </w:rPr>
        <w:fldChar w:fldCharType="end"/>
      </w:r>
    </w:p>
    <w:p w14:paraId="15AA84C4" w14:textId="77777777" w:rsidR="004C6CF4" w:rsidRDefault="004C6CF4" w:rsidP="00BF4188">
      <w:pPr>
        <w:pStyle w:val="Author"/>
        <w:tabs>
          <w:tab w:val="left" w:pos="9750"/>
        </w:tabs>
      </w:pPr>
    </w:p>
    <w:p w14:paraId="49B40F25" w14:textId="77777777" w:rsidR="004E1821" w:rsidRDefault="00021ED9" w:rsidP="00BF4188">
      <w:pPr>
        <w:pStyle w:val="Author"/>
        <w:tabs>
          <w:tab w:val="left" w:pos="9750"/>
        </w:tabs>
      </w:pPr>
      <w:r>
        <w:t xml:space="preserve">Author </w:t>
      </w:r>
      <w:r w:rsidR="00BF4188">
        <w:tab/>
      </w:r>
    </w:p>
    <w:p w14:paraId="1BB5E446" w14:textId="77777777" w:rsidR="004E1821" w:rsidRPr="007A75FC" w:rsidRDefault="00021ED9">
      <w:pPr>
        <w:pStyle w:val="Date"/>
        <w:rPr>
          <w:rStyle w:val="mfwhite"/>
        </w:rPr>
      </w:pPr>
      <w:r>
        <w:t xml:space="preserve">Date </w:t>
      </w:r>
    </w:p>
    <w:p w14:paraId="2C02FF23" w14:textId="77777777" w:rsidR="00542C0E" w:rsidRPr="00542C0E" w:rsidRDefault="00542C0E" w:rsidP="00542C0E">
      <w:pPr>
        <w:pStyle w:val="BodyText"/>
      </w:pPr>
    </w:p>
    <w:p w14:paraId="0A02B3EA" w14:textId="77777777" w:rsidR="004E1821" w:rsidRDefault="00021ED9">
      <w:pPr>
        <w:pStyle w:val="Abstract"/>
      </w:pPr>
      <w:r>
        <w:t xml:space="preserve"> Abstract </w:t>
      </w:r>
    </w:p>
    <w:p w14:paraId="24BCD573" w14:textId="77777777" w:rsidR="00187AA8" w:rsidRPr="00187AA8" w:rsidRDefault="00155285" w:rsidP="00155285">
      <w:pPr>
        <w:pStyle w:val="Disclaimer"/>
      </w:pPr>
      <w:r>
        <w:t>Disclaimer text</w:t>
      </w:r>
    </w:p>
    <w:p w14:paraId="7B557484" w14:textId="77777777" w:rsidR="004E1821" w:rsidRDefault="004C6CF4" w:rsidP="004C6CF4">
      <w:pPr>
        <w:pStyle w:val="Heading1"/>
      </w:pPr>
      <w:bookmarkStart w:id="2" w:name="_Toc66387219"/>
      <w:r>
        <w:lastRenderedPageBreak/>
        <w:t>headings overview</w:t>
      </w:r>
      <w:bookmarkEnd w:id="2"/>
    </w:p>
    <w:p w14:paraId="1863E0B2" w14:textId="77777777" w:rsidR="004C6CF4" w:rsidRPr="00521217" w:rsidRDefault="004C6CF4" w:rsidP="0037726D">
      <w:pPr>
        <w:pStyle w:val="Heading1"/>
        <w:rPr>
          <w:sz w:val="40"/>
          <w:szCs w:val="40"/>
        </w:rPr>
      </w:pPr>
      <w:bookmarkStart w:id="3" w:name="_Toc66387220"/>
      <w:r w:rsidRPr="00521217">
        <w:rPr>
          <w:sz w:val="40"/>
          <w:szCs w:val="40"/>
        </w:rPr>
        <w:lastRenderedPageBreak/>
        <w:t xml:space="preserve">Heading 1 </w:t>
      </w:r>
      <w:bookmarkEnd w:id="3"/>
    </w:p>
    <w:p w14:paraId="4AAFC024" w14:textId="77777777" w:rsidR="004E1821" w:rsidRDefault="00021ED9">
      <w:pPr>
        <w:pStyle w:val="Heading2"/>
      </w:pPr>
      <w:bookmarkStart w:id="4" w:name="heading-2"/>
      <w:bookmarkStart w:id="5" w:name="_Toc66387221"/>
      <w:r>
        <w:t xml:space="preserve">Heading 2 </w:t>
      </w:r>
      <w:bookmarkEnd w:id="4"/>
      <w:r w:rsidR="004C6CF4">
        <w:t xml:space="preserve"> – doc main category</w:t>
      </w:r>
      <w:bookmarkEnd w:id="5"/>
    </w:p>
    <w:p w14:paraId="536AF6C0" w14:textId="77777777" w:rsidR="004E1821" w:rsidRDefault="00021ED9" w:rsidP="00745220">
      <w:pPr>
        <w:pStyle w:val="Heading3"/>
      </w:pPr>
      <w:bookmarkStart w:id="6" w:name="heading-3"/>
      <w:bookmarkStart w:id="7" w:name="_Toc66387222"/>
      <w:r>
        <w:t xml:space="preserve">Heading 3 </w:t>
      </w:r>
      <w:bookmarkEnd w:id="6"/>
      <w:r w:rsidR="004C6CF4">
        <w:t>– doc sub-category</w:t>
      </w:r>
      <w:bookmarkEnd w:id="7"/>
    </w:p>
    <w:p w14:paraId="4988FD24" w14:textId="77777777" w:rsidR="004E1821" w:rsidRDefault="00021ED9" w:rsidP="00BA41C8">
      <w:pPr>
        <w:pStyle w:val="Heading4"/>
      </w:pPr>
      <w:bookmarkStart w:id="8" w:name="heading-4"/>
      <w:r>
        <w:t xml:space="preserve">Heading 4 </w:t>
      </w:r>
      <w:bookmarkEnd w:id="8"/>
    </w:p>
    <w:p w14:paraId="27641C4E" w14:textId="77777777" w:rsidR="004E1821" w:rsidRDefault="00021ED9">
      <w:pPr>
        <w:pStyle w:val="Heading5"/>
      </w:pPr>
      <w:bookmarkStart w:id="9" w:name="heading-5"/>
      <w:r>
        <w:t>Heading 5</w:t>
      </w:r>
      <w:bookmarkEnd w:id="9"/>
    </w:p>
    <w:p w14:paraId="469EA817" w14:textId="77777777" w:rsidR="004E1821" w:rsidRDefault="00021ED9">
      <w:pPr>
        <w:pStyle w:val="Heading6"/>
      </w:pPr>
      <w:bookmarkStart w:id="10" w:name="heading-6"/>
      <w:r>
        <w:t xml:space="preserve">Heading 6 </w:t>
      </w:r>
      <w:bookmarkEnd w:id="10"/>
    </w:p>
    <w:p w14:paraId="4FA34655" w14:textId="77777777" w:rsidR="004E1821" w:rsidRDefault="00021ED9">
      <w:pPr>
        <w:pStyle w:val="Heading7"/>
      </w:pPr>
      <w:bookmarkStart w:id="11" w:name="heading-7"/>
      <w:r>
        <w:t xml:space="preserve">Heading 7 </w:t>
      </w:r>
      <w:bookmarkEnd w:id="11"/>
    </w:p>
    <w:p w14:paraId="45CE0BC3" w14:textId="77777777" w:rsidR="004E1821" w:rsidRDefault="00021ED9">
      <w:pPr>
        <w:pStyle w:val="Heading8"/>
      </w:pPr>
      <w:bookmarkStart w:id="12" w:name="heading-8"/>
      <w:r>
        <w:t xml:space="preserve">Heading 8 </w:t>
      </w:r>
      <w:bookmarkEnd w:id="12"/>
      <w:r w:rsidR="00987A7B">
        <w:tab/>
      </w:r>
    </w:p>
    <w:p w14:paraId="0CA60C5D" w14:textId="77777777" w:rsidR="004E1821" w:rsidRDefault="00021ED9">
      <w:pPr>
        <w:pStyle w:val="Heading9"/>
      </w:pPr>
      <w:bookmarkStart w:id="13" w:name="heading-9"/>
      <w:r>
        <w:t xml:space="preserve">Heading 9 </w:t>
      </w:r>
      <w:bookmarkEnd w:id="13"/>
    </w:p>
    <w:p w14:paraId="5934FB10" w14:textId="77777777" w:rsidR="004E1821" w:rsidRDefault="00021ED9">
      <w:pPr>
        <w:pStyle w:val="FirstParagraph"/>
      </w:pPr>
      <w:r>
        <w:t xml:space="preserve">First Paragraph.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</w:p>
    <w:p w14:paraId="60908641" w14:textId="77777777" w:rsidR="004E1821" w:rsidRDefault="00021ED9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37B459B" w14:textId="77777777" w:rsidR="004E1821" w:rsidRDefault="00021ED9">
      <w:pPr>
        <w:pStyle w:val="BlockText"/>
      </w:pPr>
      <w:r>
        <w:t xml:space="preserve">Block Text. </w:t>
      </w:r>
    </w:p>
    <w:p w14:paraId="4B2A048E" w14:textId="77777777" w:rsidR="001E18B7" w:rsidRDefault="001E18B7" w:rsidP="001E18B7">
      <w:pPr>
        <w:pStyle w:val="BodyText"/>
      </w:pPr>
    </w:p>
    <w:p w14:paraId="25FD8CBC" w14:textId="77777777" w:rsidR="00837E8C" w:rsidRDefault="00837E8C" w:rsidP="001E18B7">
      <w:pPr>
        <w:pStyle w:val="BodyText"/>
      </w:pPr>
    </w:p>
    <w:p w14:paraId="0B0CD746" w14:textId="77777777" w:rsidR="001E18B7" w:rsidRDefault="00F54406" w:rsidP="00F54406">
      <w:pPr>
        <w:pStyle w:val="Heading3"/>
      </w:pPr>
      <w:bookmarkStart w:id="14" w:name="_Toc66387223"/>
      <w:r>
        <w:t>Tables</w:t>
      </w:r>
      <w:bookmarkEnd w:id="14"/>
    </w:p>
    <w:p w14:paraId="06AB5D25" w14:textId="77777777" w:rsidR="001E18B7" w:rsidRPr="001E18B7" w:rsidRDefault="001E18B7" w:rsidP="001E18B7">
      <w:pPr>
        <w:pStyle w:val="BodyText"/>
      </w:pPr>
    </w:p>
    <w:p w14:paraId="7720F735" w14:textId="77777777" w:rsidR="004E1821" w:rsidRDefault="00021ED9">
      <w:pPr>
        <w:pStyle w:val="TableCaption"/>
      </w:pPr>
      <w:r>
        <w:t xml:space="preserve"> Table caption. </w:t>
      </w:r>
    </w:p>
    <w:tbl>
      <w:tblPr>
        <w:tblW w:w="4659" w:type="pct"/>
        <w:tblBorders>
          <w:insideH w:val="single" w:sz="4" w:space="0" w:color="D9D9D9"/>
          <w:insideV w:val="single" w:sz="4" w:space="0" w:color="D9D9D9"/>
        </w:tblBorders>
        <w:tblLook w:val="07E0" w:firstRow="1" w:lastRow="1" w:firstColumn="1" w:lastColumn="1" w:noHBand="1" w:noVBand="1"/>
      </w:tblPr>
      <w:tblGrid>
        <w:gridCol w:w="4641"/>
        <w:gridCol w:w="4642"/>
      </w:tblGrid>
      <w:tr w:rsidR="00DB4BFD" w:rsidRPr="003569EF" w14:paraId="233BFDD9" w14:textId="77777777" w:rsidTr="00744C53">
        <w:trPr>
          <w:trHeight w:val="267"/>
        </w:trPr>
        <w:tc>
          <w:tcPr>
            <w:tcW w:w="0" w:type="auto"/>
            <w:shd w:val="clear" w:color="auto" w:fill="000000"/>
            <w:vAlign w:val="bottom"/>
          </w:tcPr>
          <w:p w14:paraId="46B890E2" w14:textId="77777777" w:rsidR="004E1821" w:rsidRPr="003569EF" w:rsidRDefault="00021ED9" w:rsidP="00A70C84">
            <w:pPr>
              <w:pStyle w:val="Compact"/>
              <w:rPr>
                <w:rStyle w:val="Emphasis"/>
                <w:b/>
                <w:i w:val="0"/>
                <w:color w:val="FFFFFF"/>
              </w:rPr>
            </w:pPr>
            <w:r w:rsidRPr="003569EF">
              <w:rPr>
                <w:rStyle w:val="Emphasis"/>
                <w:b/>
                <w:i w:val="0"/>
                <w:color w:val="FFFFFF"/>
              </w:rPr>
              <w:t xml:space="preserve"> Table </w:t>
            </w:r>
          </w:p>
        </w:tc>
        <w:tc>
          <w:tcPr>
            <w:tcW w:w="0" w:type="auto"/>
            <w:shd w:val="clear" w:color="auto" w:fill="000000"/>
            <w:vAlign w:val="bottom"/>
          </w:tcPr>
          <w:p w14:paraId="319B05D8" w14:textId="77777777" w:rsidR="004E1821" w:rsidRPr="003569EF" w:rsidRDefault="00021ED9" w:rsidP="00A70C84">
            <w:pPr>
              <w:pStyle w:val="Compact"/>
              <w:rPr>
                <w:rStyle w:val="Emphasis"/>
                <w:b/>
                <w:i w:val="0"/>
                <w:color w:val="FFFFFF"/>
              </w:rPr>
            </w:pPr>
            <w:r w:rsidRPr="003569EF">
              <w:rPr>
                <w:rStyle w:val="Emphasis"/>
                <w:b/>
                <w:i w:val="0"/>
                <w:color w:val="FFFFFF"/>
              </w:rPr>
              <w:t xml:space="preserve"> Table </w:t>
            </w:r>
          </w:p>
        </w:tc>
      </w:tr>
      <w:tr w:rsidR="004E1821" w:rsidRPr="003569EF" w14:paraId="5520331E" w14:textId="77777777" w:rsidTr="00744C53">
        <w:trPr>
          <w:trHeight w:val="267"/>
        </w:trPr>
        <w:tc>
          <w:tcPr>
            <w:tcW w:w="0" w:type="auto"/>
            <w:shd w:val="clear" w:color="auto" w:fill="auto"/>
          </w:tcPr>
          <w:p w14:paraId="4F862128" w14:textId="77777777" w:rsidR="004E1821" w:rsidRPr="003569EF" w:rsidRDefault="00021ED9" w:rsidP="00A70C84">
            <w:pPr>
              <w:pStyle w:val="Compact"/>
              <w:rPr>
                <w:color w:val="BFBFBF"/>
              </w:rPr>
            </w:pPr>
            <w:r w:rsidRPr="003569EF">
              <w:rPr>
                <w:i/>
                <w:color w:val="BFBFBF"/>
              </w:rPr>
              <w:t xml:space="preserve"> 1 </w:t>
            </w:r>
          </w:p>
        </w:tc>
        <w:tc>
          <w:tcPr>
            <w:tcW w:w="0" w:type="auto"/>
            <w:shd w:val="clear" w:color="auto" w:fill="auto"/>
          </w:tcPr>
          <w:p w14:paraId="67B2E5A1" w14:textId="77777777" w:rsidR="004E1821" w:rsidRPr="003569EF" w:rsidRDefault="00021ED9" w:rsidP="005A6EF3">
            <w:pPr>
              <w:pStyle w:val="Compact"/>
            </w:pPr>
            <w:r w:rsidRPr="003569EF">
              <w:t xml:space="preserve"> 2 </w:t>
            </w:r>
          </w:p>
        </w:tc>
      </w:tr>
    </w:tbl>
    <w:p w14:paraId="4F55F9BD" w14:textId="77777777" w:rsidR="001E18B7" w:rsidRDefault="00021ED9">
      <w:pPr>
        <w:pStyle w:val="ImageCaption"/>
      </w:pPr>
      <w:r>
        <w:t xml:space="preserve"> </w:t>
      </w:r>
    </w:p>
    <w:p w14:paraId="305A9A75" w14:textId="77777777" w:rsidR="001E18B7" w:rsidRPr="00391EB5" w:rsidRDefault="00CE49F9" w:rsidP="00CE49F9">
      <w:pPr>
        <w:pStyle w:val="ImageCaption"/>
        <w:tabs>
          <w:tab w:val="left" w:pos="5459"/>
        </w:tabs>
      </w:pPr>
      <w:r>
        <w:tab/>
      </w:r>
    </w:p>
    <w:tbl>
      <w:tblPr>
        <w:tblW w:w="0" w:type="pct"/>
        <w:tblLook w:val="07E0" w:firstRow="1" w:lastRow="1" w:firstColumn="1" w:lastColumn="1" w:noHBand="1" w:noVBand="1"/>
      </w:tblPr>
      <w:tblGrid>
        <w:gridCol w:w="660"/>
        <w:gridCol w:w="705"/>
      </w:tblGrid>
      <w:tr w:rsidR="001E18B7" w:rsidRPr="003569EF" w14:paraId="7C98F009" w14:textId="77777777" w:rsidTr="003569EF">
        <w:tc>
          <w:tcPr>
            <w:tcW w:w="0" w:type="auto"/>
            <w:shd w:val="clear" w:color="auto" w:fill="auto"/>
          </w:tcPr>
          <w:p w14:paraId="1EE44955" w14:textId="77777777" w:rsidR="001E18B7" w:rsidRPr="003569EF" w:rsidRDefault="001E18B7" w:rsidP="0011423D">
            <w:pPr>
              <w:pStyle w:val="Compact"/>
              <w:rPr>
                <w:rStyle w:val="Emphasis"/>
                <w:i w:val="0"/>
              </w:rPr>
            </w:pPr>
            <w:r w:rsidRPr="003569EF">
              <w:rPr>
                <w:rStyle w:val="Emphasis"/>
                <w:i w:val="0"/>
              </w:rPr>
              <w:t xml:space="preserve">Table </w:t>
            </w:r>
          </w:p>
        </w:tc>
        <w:tc>
          <w:tcPr>
            <w:tcW w:w="0" w:type="auto"/>
            <w:shd w:val="clear" w:color="auto" w:fill="auto"/>
          </w:tcPr>
          <w:p w14:paraId="36DDF8A7" w14:textId="77777777" w:rsidR="001E18B7" w:rsidRPr="003569EF" w:rsidRDefault="001E18B7" w:rsidP="0011423D">
            <w:pPr>
              <w:pStyle w:val="Compact"/>
              <w:rPr>
                <w:rStyle w:val="Emphasis"/>
                <w:i w:val="0"/>
              </w:rPr>
            </w:pPr>
            <w:r w:rsidRPr="003569EF">
              <w:rPr>
                <w:rStyle w:val="Emphasis"/>
                <w:i w:val="0"/>
              </w:rPr>
              <w:t xml:space="preserve"> Table </w:t>
            </w:r>
          </w:p>
        </w:tc>
      </w:tr>
      <w:tr w:rsidR="001E18B7" w:rsidRPr="003569EF" w14:paraId="3DC91F19" w14:textId="77777777" w:rsidTr="003569EF">
        <w:tc>
          <w:tcPr>
            <w:tcW w:w="0" w:type="auto"/>
            <w:shd w:val="clear" w:color="auto" w:fill="auto"/>
          </w:tcPr>
          <w:p w14:paraId="123D9384" w14:textId="77777777" w:rsidR="001E18B7" w:rsidRPr="003569EF" w:rsidRDefault="001E18B7" w:rsidP="0011423D">
            <w:pPr>
              <w:pStyle w:val="Compact"/>
            </w:pPr>
            <w:r w:rsidRPr="003569EF">
              <w:t xml:space="preserve"> 1 </w:t>
            </w:r>
          </w:p>
        </w:tc>
        <w:tc>
          <w:tcPr>
            <w:tcW w:w="0" w:type="auto"/>
            <w:shd w:val="clear" w:color="auto" w:fill="auto"/>
          </w:tcPr>
          <w:p w14:paraId="5F50E75F" w14:textId="77777777" w:rsidR="001E18B7" w:rsidRPr="003569EF" w:rsidRDefault="001E18B7" w:rsidP="0011423D">
            <w:pPr>
              <w:pStyle w:val="Compact"/>
            </w:pPr>
            <w:r w:rsidRPr="003569EF">
              <w:t xml:space="preserve"> 2 </w:t>
            </w:r>
          </w:p>
        </w:tc>
      </w:tr>
    </w:tbl>
    <w:p w14:paraId="67BAD806" w14:textId="77777777" w:rsidR="001E18B7" w:rsidRDefault="001E18B7">
      <w:pPr>
        <w:pStyle w:val="ImageCaption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660"/>
        <w:gridCol w:w="705"/>
      </w:tblGrid>
      <w:tr w:rsidR="00CE507B" w:rsidRPr="003569EF" w14:paraId="00A79CAB" w14:textId="77777777" w:rsidTr="003569EF">
        <w:tc>
          <w:tcPr>
            <w:tcW w:w="0" w:type="auto"/>
            <w:shd w:val="clear" w:color="auto" w:fill="auto"/>
          </w:tcPr>
          <w:p w14:paraId="05FE4523" w14:textId="77777777" w:rsidR="00CE507B" w:rsidRPr="003569EF" w:rsidRDefault="00CE507B" w:rsidP="0011423D">
            <w:pPr>
              <w:pStyle w:val="Compact"/>
              <w:rPr>
                <w:rStyle w:val="Emphasis"/>
                <w:i w:val="0"/>
                <w:color w:val="BFBFBF"/>
              </w:rPr>
            </w:pPr>
            <w:r w:rsidRPr="003569EF">
              <w:rPr>
                <w:rStyle w:val="Emphasis"/>
                <w:i w:val="0"/>
                <w:color w:val="BFBFBF"/>
              </w:rPr>
              <w:t xml:space="preserve">Table </w:t>
            </w:r>
          </w:p>
        </w:tc>
        <w:tc>
          <w:tcPr>
            <w:tcW w:w="0" w:type="auto"/>
            <w:shd w:val="clear" w:color="auto" w:fill="auto"/>
          </w:tcPr>
          <w:p w14:paraId="06AEF2DC" w14:textId="77777777" w:rsidR="00CE507B" w:rsidRPr="003569EF" w:rsidRDefault="00CE507B" w:rsidP="0011423D">
            <w:pPr>
              <w:pStyle w:val="Compact"/>
              <w:rPr>
                <w:rStyle w:val="Emphasis"/>
                <w:i w:val="0"/>
              </w:rPr>
            </w:pPr>
            <w:r w:rsidRPr="003569EF">
              <w:rPr>
                <w:rStyle w:val="Emphasis"/>
                <w:i w:val="0"/>
              </w:rPr>
              <w:t xml:space="preserve"> Table </w:t>
            </w:r>
          </w:p>
        </w:tc>
      </w:tr>
      <w:tr w:rsidR="00CE507B" w:rsidRPr="003569EF" w14:paraId="712745B9" w14:textId="77777777" w:rsidTr="003569EF">
        <w:tc>
          <w:tcPr>
            <w:tcW w:w="0" w:type="auto"/>
            <w:shd w:val="clear" w:color="auto" w:fill="auto"/>
          </w:tcPr>
          <w:p w14:paraId="39320F2F" w14:textId="77777777" w:rsidR="00CE507B" w:rsidRPr="003569EF" w:rsidRDefault="00CE507B" w:rsidP="0011423D">
            <w:pPr>
              <w:pStyle w:val="Compact"/>
              <w:rPr>
                <w:color w:val="BFBFBF"/>
              </w:rPr>
            </w:pPr>
            <w:r w:rsidRPr="003569EF">
              <w:rPr>
                <w:i/>
                <w:color w:val="BFBFBF"/>
              </w:rPr>
              <w:t xml:space="preserve"> 1 </w:t>
            </w:r>
          </w:p>
        </w:tc>
        <w:tc>
          <w:tcPr>
            <w:tcW w:w="0" w:type="auto"/>
            <w:shd w:val="clear" w:color="auto" w:fill="auto"/>
          </w:tcPr>
          <w:p w14:paraId="507D475B" w14:textId="77777777" w:rsidR="00CE507B" w:rsidRPr="003569EF" w:rsidRDefault="00CE507B" w:rsidP="0011423D">
            <w:pPr>
              <w:pStyle w:val="Compact"/>
            </w:pPr>
            <w:r w:rsidRPr="003569EF">
              <w:t xml:space="preserve"> 2 </w:t>
            </w:r>
          </w:p>
        </w:tc>
      </w:tr>
    </w:tbl>
    <w:p w14:paraId="0AAAB7FB" w14:textId="77777777" w:rsidR="001E18B7" w:rsidRDefault="001E18B7">
      <w:pPr>
        <w:pStyle w:val="ImageCaption"/>
      </w:pPr>
    </w:p>
    <w:p w14:paraId="5260CFB4" w14:textId="77777777" w:rsidR="00635672" w:rsidRPr="00917213" w:rsidRDefault="00635672" w:rsidP="00635672">
      <w:pPr>
        <w:pStyle w:val="Heading3"/>
      </w:pPr>
      <w:bookmarkStart w:id="15" w:name="_Toc66387224"/>
      <w:r>
        <w:t>Tables</w:t>
      </w:r>
      <w:bookmarkEnd w:id="15"/>
    </w:p>
    <w:p w14:paraId="670D1D15" w14:textId="77777777" w:rsidR="00DF0F54" w:rsidRDefault="00635672" w:rsidP="00917213">
      <w:pPr>
        <w:pStyle w:val="BodyText"/>
      </w:pPr>
      <w:r>
        <w:t>Body text with some</w:t>
      </w:r>
      <w:r w:rsidR="00DF0F54">
        <w:t xml:space="preserve"> custom formatting:</w:t>
      </w:r>
    </w:p>
    <w:p w14:paraId="7D218FA8" w14:textId="77777777" w:rsidR="00CB78C7" w:rsidRDefault="00CB78C7" w:rsidP="00CB78C7">
      <w:pPr>
        <w:pStyle w:val="Heading3"/>
      </w:pPr>
      <w:r>
        <w:lastRenderedPageBreak/>
        <w:t>Custom MF character styles</w:t>
      </w:r>
    </w:p>
    <w:p w14:paraId="0B9128DB" w14:textId="77777777" w:rsidR="00635672" w:rsidRDefault="00635672" w:rsidP="00DF0F54">
      <w:pPr>
        <w:pStyle w:val="BodyText"/>
        <w:numPr>
          <w:ilvl w:val="0"/>
          <w:numId w:val="13"/>
        </w:numPr>
        <w:rPr>
          <w:rStyle w:val="mfred"/>
        </w:rPr>
      </w:pPr>
      <w:r w:rsidRPr="00917213">
        <w:rPr>
          <w:rStyle w:val="mfred"/>
        </w:rPr>
        <w:t xml:space="preserve">mf_red </w:t>
      </w:r>
    </w:p>
    <w:p w14:paraId="5AD900BF" w14:textId="77777777" w:rsidR="00DF0F54" w:rsidRPr="00DF0F54" w:rsidRDefault="00DF0F54" w:rsidP="00DF0F54">
      <w:pPr>
        <w:pStyle w:val="BodyText"/>
        <w:numPr>
          <w:ilvl w:val="0"/>
          <w:numId w:val="13"/>
        </w:numPr>
        <w:rPr>
          <w:rStyle w:val="mfgreen"/>
        </w:rPr>
      </w:pPr>
      <w:r w:rsidRPr="00DF0F54">
        <w:rPr>
          <w:rStyle w:val="mfgreen"/>
        </w:rPr>
        <w:t>mf_green</w:t>
      </w:r>
    </w:p>
    <w:p w14:paraId="51FE7926" w14:textId="77777777" w:rsidR="00DF0F54" w:rsidRPr="00DF0F54" w:rsidRDefault="00DF0F54" w:rsidP="00DF0F54">
      <w:pPr>
        <w:pStyle w:val="BodyText"/>
        <w:numPr>
          <w:ilvl w:val="0"/>
          <w:numId w:val="13"/>
        </w:numPr>
        <w:rPr>
          <w:rStyle w:val="mfheadertitles"/>
        </w:rPr>
      </w:pPr>
      <w:r w:rsidRPr="00DF0F54">
        <w:rPr>
          <w:rStyle w:val="mfheadertitles"/>
        </w:rPr>
        <w:t>mf_</w:t>
      </w:r>
      <w:r>
        <w:rPr>
          <w:rStyle w:val="mfheadertitles"/>
        </w:rPr>
        <w:t>headertitles</w:t>
      </w:r>
    </w:p>
    <w:p w14:paraId="2A7A97E0" w14:textId="77777777" w:rsidR="00DF0F54" w:rsidRDefault="00DF0F54" w:rsidP="00DF0F54">
      <w:pPr>
        <w:pStyle w:val="BodyText"/>
        <w:numPr>
          <w:ilvl w:val="0"/>
          <w:numId w:val="13"/>
        </w:numPr>
      </w:pPr>
      <w:r w:rsidRPr="00DF0F54">
        <w:rPr>
          <w:rStyle w:val="mfwhite"/>
        </w:rPr>
        <w:t>mf_white</w:t>
      </w:r>
      <w:r>
        <w:rPr>
          <w:rStyle w:val="mfred"/>
        </w:rPr>
        <w:t xml:space="preserve"> </w:t>
      </w:r>
      <w:r w:rsidRPr="00DF0F54">
        <w:rPr>
          <w:rStyle w:val="mfred"/>
        </w:rPr>
        <w:sym w:font="Wingdings" w:char="F0DF"/>
      </w:r>
      <w:r w:rsidRPr="00DF0F54">
        <w:rPr>
          <w:rStyle w:val="mfred"/>
        </w:rPr>
        <w:t xml:space="preserve"> </w:t>
      </w:r>
      <w:r w:rsidRPr="00DF0F54">
        <w:t>mf_white</w:t>
      </w:r>
      <w:r>
        <w:t>!</w:t>
      </w:r>
    </w:p>
    <w:p w14:paraId="3C212386" w14:textId="77777777" w:rsidR="00CB78C7" w:rsidRPr="00CB78C7" w:rsidRDefault="00CB78C7" w:rsidP="00CB78C7">
      <w:pPr>
        <w:pStyle w:val="BodyText"/>
        <w:numPr>
          <w:ilvl w:val="0"/>
          <w:numId w:val="13"/>
        </w:numPr>
        <w:rPr>
          <w:rStyle w:val="mfheadercaption"/>
        </w:rPr>
      </w:pPr>
      <w:r w:rsidRPr="00CB78C7">
        <w:rPr>
          <w:rStyle w:val="mfheadercaption"/>
        </w:rPr>
        <w:t>mf_</w:t>
      </w:r>
      <w:r>
        <w:rPr>
          <w:rStyle w:val="mfheadercaption"/>
        </w:rPr>
        <w:t>headercaption</w:t>
      </w:r>
    </w:p>
    <w:p w14:paraId="5E5C9987" w14:textId="77777777" w:rsidR="00CB78C7" w:rsidRPr="00CB78C7" w:rsidRDefault="00CB78C7" w:rsidP="00DF0F54">
      <w:pPr>
        <w:pStyle w:val="BodyText"/>
        <w:numPr>
          <w:ilvl w:val="0"/>
          <w:numId w:val="13"/>
        </w:numPr>
        <w:rPr>
          <w:rStyle w:val="mfblack"/>
        </w:rPr>
      </w:pPr>
      <w:r w:rsidRPr="00CB78C7">
        <w:rPr>
          <w:rStyle w:val="mfblack"/>
        </w:rPr>
        <w:t>mf_black</w:t>
      </w:r>
    </w:p>
    <w:p w14:paraId="217AC5AF" w14:textId="77777777" w:rsidR="00635672" w:rsidRDefault="00635672">
      <w:pPr>
        <w:pStyle w:val="ImageCaption"/>
      </w:pPr>
    </w:p>
    <w:p w14:paraId="7DFE84CA" w14:textId="77777777" w:rsidR="004E1821" w:rsidRDefault="00021ED9">
      <w:pPr>
        <w:pStyle w:val="ImageCaption"/>
      </w:pPr>
      <w:r>
        <w:t xml:space="preserve">Image Caption </w:t>
      </w:r>
    </w:p>
    <w:p w14:paraId="28393EC2" w14:textId="77777777" w:rsidR="004E1821" w:rsidRDefault="00021ED9">
      <w:pPr>
        <w:pStyle w:val="DefinitionTerm"/>
      </w:pPr>
      <w:r>
        <w:t xml:space="preserve"> DefinitionTerm </w:t>
      </w:r>
    </w:p>
    <w:p w14:paraId="3729583E" w14:textId="77777777" w:rsidR="004E1821" w:rsidRDefault="00021ED9">
      <w:pPr>
        <w:pStyle w:val="Definition"/>
      </w:pPr>
      <w:r>
        <w:t xml:space="preserve"> Definition </w:t>
      </w:r>
    </w:p>
    <w:p w14:paraId="482B0C1A" w14:textId="77777777" w:rsidR="004E1821" w:rsidRDefault="00021ED9">
      <w:pPr>
        <w:pStyle w:val="DefinitionTerm"/>
      </w:pPr>
      <w:r>
        <w:t xml:space="preserve"> DefinitionTerm </w:t>
      </w:r>
    </w:p>
    <w:p w14:paraId="367C2986" w14:textId="77777777" w:rsidR="004E1821" w:rsidRDefault="00021ED9">
      <w:pPr>
        <w:pStyle w:val="Definition"/>
      </w:pPr>
      <w:r>
        <w:t xml:space="preserve"> Definition </w:t>
      </w:r>
    </w:p>
    <w:p w14:paraId="5451B89E" w14:textId="77777777" w:rsidR="00686F14" w:rsidRDefault="00686F14">
      <w:pPr>
        <w:pStyle w:val="Definition"/>
      </w:pPr>
    </w:p>
    <w:p w14:paraId="5E24756A" w14:textId="77777777" w:rsidR="00686F14" w:rsidRDefault="00686F14" w:rsidP="00686F14">
      <w:pPr>
        <w:pStyle w:val="Heading3"/>
      </w:pPr>
      <w:bookmarkStart w:id="16" w:name="_Toc66387225"/>
      <w:r>
        <w:t>Lists</w:t>
      </w:r>
      <w:bookmarkEnd w:id="16"/>
    </w:p>
    <w:p w14:paraId="37B9528D" w14:textId="77777777" w:rsidR="00686F14" w:rsidRDefault="00686F14" w:rsidP="00686F14">
      <w:pPr>
        <w:pStyle w:val="BodyText"/>
        <w:numPr>
          <w:ilvl w:val="0"/>
          <w:numId w:val="12"/>
        </w:numPr>
      </w:pPr>
      <w:r>
        <w:t>Item1</w:t>
      </w:r>
    </w:p>
    <w:p w14:paraId="5BA0CC67" w14:textId="77777777" w:rsidR="00FE5EDC" w:rsidRDefault="00FE5EDC" w:rsidP="00FE5EDC">
      <w:pPr>
        <w:pStyle w:val="BodyText"/>
        <w:numPr>
          <w:ilvl w:val="1"/>
          <w:numId w:val="12"/>
        </w:numPr>
      </w:pPr>
      <w:r>
        <w:t>Asdf</w:t>
      </w:r>
    </w:p>
    <w:p w14:paraId="42CE7BD0" w14:textId="77777777" w:rsidR="00FE5EDC" w:rsidRDefault="00FE5EDC" w:rsidP="00FE5EDC">
      <w:pPr>
        <w:pStyle w:val="BodyText"/>
        <w:numPr>
          <w:ilvl w:val="2"/>
          <w:numId w:val="12"/>
        </w:numPr>
      </w:pPr>
      <w:r>
        <w:t>Dfsdf</w:t>
      </w:r>
    </w:p>
    <w:p w14:paraId="06709FBA" w14:textId="77777777" w:rsidR="00FE5EDC" w:rsidRDefault="00FE5EDC" w:rsidP="00FE5EDC">
      <w:pPr>
        <w:pStyle w:val="BodyText"/>
        <w:numPr>
          <w:ilvl w:val="2"/>
          <w:numId w:val="12"/>
        </w:numPr>
      </w:pPr>
      <w:r>
        <w:t>Adsfsadf</w:t>
      </w:r>
    </w:p>
    <w:p w14:paraId="29AC48C9" w14:textId="77777777" w:rsidR="00FE5EDC" w:rsidRDefault="00FE5EDC" w:rsidP="00FE5EDC">
      <w:pPr>
        <w:pStyle w:val="BodyText"/>
        <w:numPr>
          <w:ilvl w:val="2"/>
          <w:numId w:val="12"/>
        </w:numPr>
      </w:pPr>
      <w:r>
        <w:t>Asdfasdf</w:t>
      </w:r>
    </w:p>
    <w:p w14:paraId="517112EC" w14:textId="77777777" w:rsidR="00FE5EDC" w:rsidRDefault="00FE5EDC" w:rsidP="00FE5EDC">
      <w:pPr>
        <w:pStyle w:val="BodyText"/>
        <w:numPr>
          <w:ilvl w:val="2"/>
          <w:numId w:val="12"/>
        </w:numPr>
      </w:pPr>
    </w:p>
    <w:p w14:paraId="79EFC1A5" w14:textId="77777777" w:rsidR="00686F14" w:rsidRDefault="00686F14" w:rsidP="00686F14">
      <w:pPr>
        <w:pStyle w:val="BodyText"/>
        <w:numPr>
          <w:ilvl w:val="1"/>
          <w:numId w:val="12"/>
        </w:numPr>
      </w:pPr>
      <w:r>
        <w:t>Item2</w:t>
      </w:r>
    </w:p>
    <w:p w14:paraId="7DE4D5F1" w14:textId="77777777" w:rsidR="00686F14" w:rsidRPr="00686F14" w:rsidRDefault="00686F14" w:rsidP="00686F14">
      <w:pPr>
        <w:pStyle w:val="BodyText"/>
        <w:numPr>
          <w:ilvl w:val="1"/>
          <w:numId w:val="12"/>
        </w:numPr>
      </w:pPr>
    </w:p>
    <w:p w14:paraId="4EF07A42" w14:textId="77777777" w:rsidR="00260203" w:rsidRDefault="00260203" w:rsidP="00AF1614"/>
    <w:sectPr w:rsidR="00260203" w:rsidSect="00455F5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38" w:code="9"/>
      <w:pgMar w:top="1077" w:right="1077" w:bottom="1077" w:left="107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7E03ED" w14:textId="77777777" w:rsidR="00872359" w:rsidRDefault="00872359">
      <w:pPr>
        <w:spacing w:after="0"/>
      </w:pPr>
      <w:r>
        <w:separator/>
      </w:r>
    </w:p>
  </w:endnote>
  <w:endnote w:type="continuationSeparator" w:id="0">
    <w:p w14:paraId="5B6B29E6" w14:textId="77777777" w:rsidR="00872359" w:rsidRDefault="008723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E3DB8" w14:textId="277346C8" w:rsidR="00AB0C87" w:rsidRPr="001F4A4F" w:rsidRDefault="00872359" w:rsidP="00AB0C87">
    <w:pPr>
      <w:pStyle w:val="Footer"/>
      <w:jc w:val="right"/>
      <w:rPr>
        <w:b/>
        <w:bCs/>
        <w:sz w:val="16"/>
        <w:szCs w:val="16"/>
      </w:rPr>
    </w:pPr>
    <w:r>
      <w:rPr>
        <w:noProof/>
      </w:rPr>
      <w:pict w14:anchorId="4DC7ABFC">
        <v:shapetype id="_x0000_t202" coordsize="21600,21600" o:spt="202" path="m,l,21600r21600,l21600,xe">
          <v:stroke joinstyle="miter"/>
          <v:path gradientshapeok="t" o:connecttype="rect"/>
        </v:shapetype>
        <v:shape id="Text Box 18" o:spid="_x0000_s2065" type="#_x0000_t202" style="position:absolute;left:0;text-align:left;margin-left:442.95pt;margin-top:7pt;width:49.05pt;height:35.85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" filled="f" stroked="f" strokeweight="0">
          <v:textbox style="mso-next-textbox:#Text Box 18" inset=",4mm">
            <w:txbxContent>
              <w:p w14:paraId="65562D96" w14:textId="77777777" w:rsidR="007F4DB0" w:rsidRPr="007F4DB0" w:rsidRDefault="007F4DB0" w:rsidP="007F4DB0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</w:txbxContent>
          </v:textbox>
        </v:shape>
      </w:pict>
    </w:r>
    <w:r>
      <w:rPr>
        <w:noProof/>
      </w:rPr>
      <w:pict w14:anchorId="001DB340">
        <v:shape id="Text Box 21" o:spid="_x0000_s2068" type="#_x0000_t202" style="position:absolute;left:0;text-align:left;margin-left:-51.05pt;margin-top:16.3pt;width:499.95pt;height:17.75pt;z-index:6;visibility:visible;mso-position-horizontal-relative:margin;mso-width-relative:margin;mso-height-relative:margin" stroked="f" strokeweight=".5pt">
          <v:textbox style="mso-next-textbox:#Text Box 21" inset="0,0,2mm,0">
            <w:txbxContent>
              <w:p w14:paraId="3AB1F5DE" w14:textId="77777777" w:rsidR="009C65AF" w:rsidRPr="00666176" w:rsidRDefault="001E1239" w:rsidP="009C65AF">
                <w:pPr>
                  <w:jc w:val="right"/>
                  <w:rPr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instrText xml:space="preserve"> COMMENTS   \* MERGEFORMAT </w:instrText>
                </w: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fldChar w:fldCharType="separate"/>
                </w:r>
                <w:r w:rsidR="00F15A69">
                  <w:rPr>
                    <w:rStyle w:val="PlaceholderText"/>
                    <w:color w:val="auto"/>
                    <w:sz w:val="20"/>
                    <w:szCs w:val="20"/>
                  </w:rPr>
                  <w:t>other documents inherit this one when converting from pandoc</w:t>
                </w: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margin"/>
        </v:shape>
      </w:pict>
    </w:r>
    <w:r>
      <w:rPr>
        <w:noProof/>
      </w:rPr>
      <w:pict w14:anchorId="509116F2">
        <v:shape id="_x0000_s2069" type="#_x0000_t202" style="position:absolute;left:0;text-align:left;margin-left:0;margin-top:3.75pt;width:503.55pt;height:16.85pt;z-index:7;visibility:visible;mso-position-horizontal-relative:page;mso-width-relative:margin;mso-height-relative:margin" filled="f" stroked="f" strokeweight=".5pt">
          <v:textbox style="mso-next-textbox:#_x0000_s2069" inset="0,0,2mm,0">
            <w:txbxContent>
              <w:p w14:paraId="168A091A" w14:textId="77777777" w:rsidR="009C65AF" w:rsidRPr="00666176" w:rsidRDefault="00DE6FEE" w:rsidP="009C65AF">
                <w:pPr>
                  <w:jc w:val="right"/>
                  <w:rPr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sz w:val="20"/>
                    <w:szCs w:val="20"/>
                  </w:rPr>
                  <w:instrText xml:space="preserve"> TITLE   \* MERGEFORMAT </w:instrTex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separate"/>
                </w:r>
                <w:r w:rsidR="00F15A69">
                  <w:rPr>
                    <w:rStyle w:val="PlaceholderText"/>
                    <w:sz w:val="20"/>
                    <w:szCs w:val="20"/>
                  </w:rPr>
                  <w:t>default refdocx</w: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692A1729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7" o:spid="_x0000_s2067" type="#_x0000_t32" style="position:absolute;left:0;text-align:left;margin-left:485.7pt;margin-top:1.9pt;width:.5pt;height:57.7pt;flip:y;z-index:5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" stroked="f"/>
      </w:pict>
    </w:r>
    <w:r>
      <w:rPr>
        <w:noProof/>
      </w:rPr>
      <w:pict w14:anchorId="0EC77CBA">
        <v:shape id="AutoShape 15" o:spid="_x0000_s2066" type="#_x0000_t32" style="position:absolute;left:0;text-align:left;margin-left:468pt;margin-top:5.3pt;width:89pt;height:.35pt;flip:y;z-index: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" stroked="f"/>
      </w:pict>
    </w:r>
    <w:r>
      <w:rPr>
        <w:noProof/>
      </w:rPr>
      <w:pict w14:anchorId="1608B6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64" type="#_x0000_t75" alt="Shape&#10;&#10;Description automatically generated with low confidence" style="position:absolute;left:0;text-align:left;margin-left:449.7pt;margin-top:5.65pt;width:35.85pt;height:35.85pt;z-index:-3;visibility:visible;mso-width-relative:margin;mso-height-relative:margin">
          <v:imagedata r:id="rId1" o:title="Shape&#10;&#10;Description automatically generated with low confidence"/>
        </v:shape>
      </w:pict>
    </w:r>
  </w:p>
  <w:p w14:paraId="5CB26C8C" w14:textId="77777777" w:rsidR="00AB0C87" w:rsidRPr="00223BA6" w:rsidRDefault="00872359" w:rsidP="003440B7">
    <w:pPr>
      <w:pStyle w:val="Footer"/>
      <w:rPr>
        <w:sz w:val="16"/>
        <w:szCs w:val="16"/>
      </w:rPr>
    </w:pPr>
    <w:r>
      <w:rPr>
        <w:noProof/>
      </w:rPr>
      <w:pict w14:anchorId="6750F86C">
        <v:shape id="Text Box 7" o:spid="_x0000_s2063" type="#_x0000_t202" style="position:absolute;margin-left:-1.35pt;margin-top:20.2pt;width:504.1pt;height:16.2pt;z-index:17;visibility:visible;mso-position-horizontal-relative:page;mso-height-relative:margin" filled="f" stroked="f" strokeweight=".5pt">
          <v:textbox style="mso-next-textbox:#Text Box 7" inset="0,0,2mm,0">
            <w:txbxContent>
              <w:p w14:paraId="39E16BFE" w14:textId="0C5E001F" w:rsidR="009C585B" w:rsidRPr="009C585B" w:rsidRDefault="00F419EB" w:rsidP="009C585B">
                <w:pPr>
                  <w:spacing w:after="0"/>
                  <w:jc w:val="right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fldChar w:fldCharType="begin"/>
                </w:r>
                <w:r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>
                  <w:rPr>
                    <w:sz w:val="20"/>
                    <w:szCs w:val="20"/>
                  </w:rPr>
                  <w:fldChar w:fldCharType="separate"/>
                </w:r>
                <w:r w:rsidR="00D536F7">
                  <w:rPr>
                    <w:noProof/>
                    <w:sz w:val="20"/>
                    <w:szCs w:val="20"/>
                  </w:rPr>
                  <w:t>Heading 1</w:t>
                </w:r>
                <w:r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28572AF7">
        <v:shape id="Text Box 22" o:spid="_x0000_s2062" type="#_x0000_t202" style="position:absolute;margin-left:-149.45pt;margin-top:290.65pt;width:499.1pt;height:21.5pt;z-index: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" stroked="f" strokeweight=".5pt">
          <v:textbox inset="2mm,,0,0">
            <w:txbxContent>
              <w:p w14:paraId="3C6B04AD" w14:textId="1F095FB2" w:rsidR="009C65AF" w:rsidRPr="003569EF" w:rsidRDefault="00B7130D" w:rsidP="00785EBD">
                <w:pPr>
                  <w:spacing w:after="0"/>
                  <w:jc w:val="right"/>
                  <w:rPr>
                    <w:color w:val="FFFFFF"/>
                    <w:sz w:val="20"/>
                    <w:szCs w:val="20"/>
                  </w:rPr>
                </w:pPr>
                <w:r w:rsidRPr="003569EF">
                  <w:rPr>
                    <w:sz w:val="20"/>
                    <w:szCs w:val="20"/>
                  </w:rPr>
                  <w:fldChar w:fldCharType="begin"/>
                </w:r>
                <w:r w:rsidRPr="00452DE6"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 w:rsidRPr="003569EF">
                  <w:rPr>
                    <w:sz w:val="20"/>
                    <w:szCs w:val="20"/>
                  </w:rPr>
                  <w:fldChar w:fldCharType="separate"/>
                </w:r>
                <w:r w:rsidR="00D536F7">
                  <w:rPr>
                    <w:noProof/>
                    <w:sz w:val="20"/>
                    <w:szCs w:val="20"/>
                  </w:rPr>
                  <w:t>Heading 1</w:t>
                </w:r>
                <w:r w:rsidRPr="003569EF">
                  <w:rPr>
                    <w:color w:val="FFFFFF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E304E" w14:textId="6174AE12" w:rsidR="003C160C" w:rsidRDefault="00872359" w:rsidP="00406765">
    <w:pPr>
      <w:pStyle w:val="FootnoteText"/>
    </w:pPr>
    <w:r>
      <w:rPr>
        <w:noProof/>
      </w:rPr>
      <w:pict w14:anchorId="33181681">
        <v:shapetype id="_x0000_t202" coordsize="21600,21600" o:spt="202" path="m,l,21600r21600,l21600,xe">
          <v:stroke joinstyle="miter"/>
          <v:path gradientshapeok="t" o:connecttype="rect"/>
        </v:shapetype>
        <v:shape id="_x0000_s2059" type="#_x0000_t202" style="position:absolute;margin-left:-9pt;margin-top:6.45pt;width:53.5pt;height:35.6pt;z-index: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" filled="f" stroked="f" strokeweight="0">
          <v:textbox style="mso-next-textbox:#_x0000_s2059" inset=",4mm">
            <w:txbxContent>
              <w:p w14:paraId="2692CF82" w14:textId="77777777" w:rsidR="007F4DB0" w:rsidRPr="007F4DB0" w:rsidRDefault="007F4DB0" w:rsidP="007F4DB0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  <w:p w14:paraId="692F8345" w14:textId="77777777" w:rsidR="00452DE6" w:rsidRPr="003440B7" w:rsidRDefault="00452DE6" w:rsidP="00452DE6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</w:p>
            </w:txbxContent>
          </v:textbox>
        </v:shape>
      </w:pict>
    </w:r>
    <w:r>
      <w:rPr>
        <w:noProof/>
      </w:rPr>
      <w:pict w14:anchorId="3E24255C">
        <v:shape id="Text Box 31" o:spid="_x0000_s2061" type="#_x0000_t202" style="position:absolute;margin-left:89.5pt;margin-top:5.25pt;width:505.15pt;height:12.05pt;z-index:11;visibility:visible;mso-position-horizontal-relative:page;mso-width-relative:margin;mso-height-relative:margin" filled="f" stroked="f" strokeweight=".5pt">
          <v:textbox style="mso-next-textbox:#Text Box 31" inset="2mm,0,0,0">
            <w:txbxContent>
              <w:p w14:paraId="4BAF7638" w14:textId="77777777" w:rsidR="00452DE6" w:rsidRPr="00666176" w:rsidRDefault="00455F55" w:rsidP="00785EBD">
                <w:pPr>
                  <w:spacing w:after="0"/>
                  <w:rPr>
                    <w:b/>
                    <w:bCs/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sz w:val="20"/>
                    <w:szCs w:val="20"/>
                  </w:rPr>
                  <w:instrText xml:space="preserve"> TITLE   \* MERGEFORMAT </w:instrTex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separate"/>
                </w:r>
                <w:r w:rsidR="00F15A69">
                  <w:rPr>
                    <w:rStyle w:val="PlaceholderText"/>
                    <w:sz w:val="20"/>
                    <w:szCs w:val="20"/>
                  </w:rPr>
                  <w:t>default refdocx</w: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7C9400EA">
        <v:line id="Straight Connector 20" o:spid="_x0000_s2060" style="position:absolute;flip:y;z-index:9;visibility:visible;mso-height-relative:margin" from="-.1pt,3.8pt" to="-.1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" stroked="f"/>
      </w:pict>
    </w:r>
    <w:r>
      <w:rPr>
        <w:noProof/>
      </w:rPr>
      <w:pict w14:anchorId="54F407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0" o:spid="_x0000_s2058" type="#_x0000_t75" alt="Shape&#10;&#10;Description automatically generated with low confidence" style="position:absolute;margin-left:-.2pt;margin-top:5.4pt;width:35.85pt;height:35.85pt;z-index:-2;visibility:visible;mso-width-relative:margin;mso-height-relative:margin">
          <v:imagedata r:id="rId1" o:title="Shape&#10;&#10;Description automatically generated with low confidence"/>
        </v:shape>
      </w:pict>
    </w:r>
    <w:r>
      <w:rPr>
        <w:noProof/>
      </w:rPr>
      <w:pict w14:anchorId="30C6C7A4">
        <v:line id="Straight Connector 23" o:spid="_x0000_s2057" style="position:absolute;z-index:10;visibility:visible" from="-53.85pt,5.65pt" to="3in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" stroked="f">
          <v:shadow on="t" color="black" opacity="24903f" origin=",.5" offset="0,.55556mm"/>
        </v:line>
      </w:pict>
    </w:r>
  </w:p>
  <w:p w14:paraId="2B2FE0B3" w14:textId="77777777" w:rsidR="00F100A6" w:rsidRPr="00F100A6" w:rsidRDefault="00872359" w:rsidP="003C160C">
    <w:pPr>
      <w:pStyle w:val="FootnoteText"/>
    </w:pPr>
    <w:r>
      <w:rPr>
        <w:noProof/>
      </w:rPr>
      <w:pict w14:anchorId="54E5AA8E">
        <v:shape id="Text Box 33" o:spid="_x0000_s2056" type="#_x0000_t202" style="position:absolute;margin-left:4453.5pt;margin-top:20.1pt;width:505.5pt;height:16.1pt;z-index:13;visibility:visible;mso-position-horizontal:right;mso-position-horizontal-relative:page;mso-width-relative:margin;mso-height-relative:margin" filled="f" stroked="f" strokeweight=".5pt">
          <v:textbox style="mso-next-textbox:#Text Box 33" inset="2mm,0,0,0">
            <w:txbxContent>
              <w:p w14:paraId="1A4B63F7" w14:textId="5401F41E" w:rsidR="00452DE6" w:rsidRPr="00452DE6" w:rsidRDefault="00F15A69" w:rsidP="00785EBD">
                <w:pPr>
                  <w:spacing w:after="0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fldChar w:fldCharType="begin"/>
                </w:r>
                <w:r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>
                  <w:rPr>
                    <w:sz w:val="20"/>
                    <w:szCs w:val="20"/>
                  </w:rPr>
                  <w:fldChar w:fldCharType="separate"/>
                </w:r>
                <w:r w:rsidR="00D536F7">
                  <w:rPr>
                    <w:noProof/>
                    <w:sz w:val="20"/>
                    <w:szCs w:val="20"/>
                  </w:rPr>
                  <w:t>headings overview</w:t>
                </w:r>
                <w:r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09CCEA79">
        <v:shape id="Text Box 32" o:spid="_x0000_s2055" type="#_x0000_t202" style="position:absolute;margin-left:89.9pt;margin-top:7.55pt;width:505.1pt;height:11.85pt;z-index:12;visibility:visible;mso-position-horizontal-relative:page;mso-width-relative:margin;mso-height-relative:margin" filled="f" stroked="f" strokeweight=".5pt">
          <v:textbox style="mso-next-textbox:#Text Box 32" inset="2mm,0,0,0">
            <w:txbxContent>
              <w:p w14:paraId="07AA1806" w14:textId="77777777" w:rsidR="00452DE6" w:rsidRPr="00DC08DE" w:rsidRDefault="00132E3A" w:rsidP="00785EBD">
                <w:pPr>
                  <w:spacing w:after="0"/>
                  <w:rPr>
                    <w:sz w:val="20"/>
                    <w:szCs w:val="20"/>
                  </w:rPr>
                </w:pPr>
                <w:r w:rsidRPr="00DC08DE">
                  <w:rPr>
                    <w:sz w:val="20"/>
                    <w:szCs w:val="20"/>
                  </w:rPr>
                  <w:fldChar w:fldCharType="begin"/>
                </w:r>
                <w:r w:rsidRPr="00DC08DE">
                  <w:rPr>
                    <w:sz w:val="20"/>
                    <w:szCs w:val="20"/>
                  </w:rPr>
                  <w:instrText xml:space="preserve"> COMMENTS   \* MERGEFORMAT </w:instrText>
                </w:r>
                <w:r w:rsidRPr="00DC08DE">
                  <w:rPr>
                    <w:sz w:val="20"/>
                    <w:szCs w:val="20"/>
                  </w:rPr>
                  <w:fldChar w:fldCharType="separate"/>
                </w:r>
                <w:r w:rsidR="00F15A69">
                  <w:rPr>
                    <w:sz w:val="20"/>
                    <w:szCs w:val="20"/>
                  </w:rPr>
                  <w:t>other documents inherit this one when converting from pandoc</w:t>
                </w:r>
                <w:r w:rsidRPr="00DC08DE"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99EF9" w14:textId="77777777" w:rsidR="00A43A47" w:rsidRDefault="00872359">
    <w:pPr>
      <w:pStyle w:val="Footer"/>
    </w:pPr>
    <w:r>
      <w:rPr>
        <w:noProof/>
      </w:rPr>
      <w:pict w14:anchorId="5B49EA5F">
        <v:line id="Straight Connector 4" o:spid="_x0000_s2051" style="position:absolute;z-index:15;visibility:visible;mso-position-horizontal-relative:margin;mso-width-relative:margin;mso-height-relative:margin" from="-9.9pt,-19.8pt" to="490.35pt,-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" strokeweight="2pt">
          <w10:wrap anchorx="margin"/>
        </v:line>
      </w:pict>
    </w:r>
    <w:r>
      <w:rPr>
        <w:noProof/>
      </w:rPr>
      <w:pict w14:anchorId="3DB11E1F">
        <v:line id="Straight Connector 1" o:spid="_x0000_s2050" style="position:absolute;z-index:14;visibility:visible;mso-width-relative:margin;mso-height-relative:margin" from="-10.8pt,-63.25pt" to="490.35pt,-5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" strokeweight="2pt"/>
      </w:pict>
    </w:r>
    <w:r>
      <w:rPr>
        <w:noProof/>
      </w:rPr>
      <w:pict w14:anchorId="4EDD5C69">
        <v:rect id="Rectangle 2" o:spid="_x0000_s2049" style="position:absolute;margin-left:2.5pt;margin-top:-60.15pt;width:591.05pt;height:42.2pt;z-index:3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" strokecolor="white" strokeweight="0">
          <w10:wrap anchorx="page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EFAE17" w14:textId="77777777" w:rsidR="00872359" w:rsidRDefault="00872359"/>
  </w:footnote>
  <w:footnote w:type="continuationSeparator" w:id="0">
    <w:p w14:paraId="41E515BC" w14:textId="77777777" w:rsidR="00872359" w:rsidRDefault="00872359">
      <w:r>
        <w:continuationSeparator/>
      </w:r>
    </w:p>
  </w:footnote>
  <w:footnote w:id="1">
    <w:p w14:paraId="1D2EF71F" w14:textId="77777777" w:rsidR="004E1821" w:rsidRDefault="00021ED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DF93C" w14:textId="77777777" w:rsidR="0084260B" w:rsidRPr="0084260B" w:rsidRDefault="0084260B" w:rsidP="0084260B">
    <w:pPr>
      <w:shd w:val="clear" w:color="auto" w:fill="FFFFFF"/>
      <w:spacing w:after="0" w:line="285" w:lineRule="atLeast"/>
      <w:rPr>
        <w:rFonts w:ascii="Consolas" w:eastAsia="Times New Roman" w:hAnsi="Consolas" w:cs="Times New Roman"/>
        <w:color w:val="000000"/>
        <w:sz w:val="21"/>
        <w:szCs w:val="21"/>
        <w:lang w:val="en-GB" w:eastAsia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3FE1F" w14:textId="77777777" w:rsidR="0084260B" w:rsidRPr="0084260B" w:rsidRDefault="0084260B" w:rsidP="0084260B">
    <w:pPr>
      <w:shd w:val="clear" w:color="auto" w:fill="FFFFFF"/>
      <w:spacing w:after="0" w:line="285" w:lineRule="atLeast"/>
      <w:rPr>
        <w:rFonts w:ascii="Consolas" w:eastAsia="Times New Roman" w:hAnsi="Consolas" w:cs="Times New Roman"/>
        <w:color w:val="000000"/>
        <w:sz w:val="21"/>
        <w:szCs w:val="21"/>
        <w:lang w:val="en-GB" w:eastAsia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419062" w14:textId="77777777" w:rsidR="007019D8" w:rsidRDefault="00872359">
    <w:pPr>
      <w:pStyle w:val="Header"/>
    </w:pPr>
    <w:r>
      <w:rPr>
        <w:noProof/>
      </w:rPr>
      <w:pict w14:anchorId="154BD21E">
        <v:rect id="Rectangle 3" o:spid="_x0000_s2054" style="position:absolute;margin-left:-53.4pt;margin-top:-36pt;width:593.35pt;height:96.15pt;z-index:-4;visibility:visible" wrapcoords="0 0 21600 0 21600 21600 0 2160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" filled="f" stroked="f" strokeweight="0">
          <w10:wrap type="tight"/>
        </v:rect>
      </w:pict>
    </w:r>
    <w:r>
      <w:rPr>
        <w:noProof/>
      </w:rPr>
      <w:pict w14:anchorId="18C878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2053" type="#_x0000_t75" style="position:absolute;margin-left:476.9pt;margin-top:16.65pt;width:28.8pt;height:306pt;z-index:16;visibility:visible">
          <v:imagedata r:id="rId1" o:title=""/>
        </v:shape>
      </w:pict>
    </w:r>
    <w:r>
      <w:rPr>
        <w:noProof/>
      </w:rPr>
      <w:pict w14:anchorId="5DB747CA">
        <v:shape id="Picture 95" o:spid="_x0000_s2052" type="#_x0000_t75" style="position:absolute;margin-left:112.8pt;margin-top:-36.5pt;width:389pt;height:870.25pt;z-index:-1;visibility:visible;mso-width-relative:margin;mso-height-relative:margin">
          <v:imagedata r:id="rId2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B74AA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4F0C7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13299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34A29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98289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9ED2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6D5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FA0C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8CFA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92B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7F5233"/>
    <w:multiLevelType w:val="hybridMultilevel"/>
    <w:tmpl w:val="0682F8BE"/>
    <w:lvl w:ilvl="0" w:tplc="227E99BE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57"/>
  <w:drawingGridVerticalSpacing w:val="357"/>
  <w:displayHorizontalDrawingGridEvery w:val="0"/>
  <w:displayVerticalDrawingGridEvery w:val="0"/>
  <w:characterSpacingControl w:val="doNotCompress"/>
  <w:hdrShapeDefaults>
    <o:shapedefaults v:ext="edit" spidmax="2070" style="mso-position-horizontal:right;mso-position-horizontal-relative:page;mso-width-relative:margin;mso-height-relative:margin" fill="f" fillcolor="white" stroke="f">
      <v:fill color="white" on="f"/>
      <v:stroke weight=".5pt" on="f"/>
      <v:textbox inset="2mm,0,0,0"/>
    </o:shapedefaults>
    <o:shapelayout v:ext="edit">
      <o:idmap v:ext="edit" data="2"/>
      <o:rules v:ext="edit">
        <o:r id="V:Rule1" type="connector" idref="#AutoShape 15"/>
        <o:r id="V:Rule2" type="connector" idref="#AutoShape 17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5C80"/>
    <w:rsid w:val="00011C8B"/>
    <w:rsid w:val="00021ED9"/>
    <w:rsid w:val="00030706"/>
    <w:rsid w:val="0003797F"/>
    <w:rsid w:val="00044936"/>
    <w:rsid w:val="00055676"/>
    <w:rsid w:val="00056BC0"/>
    <w:rsid w:val="000622EA"/>
    <w:rsid w:val="000725CC"/>
    <w:rsid w:val="00097256"/>
    <w:rsid w:val="000B6093"/>
    <w:rsid w:val="000B6FCC"/>
    <w:rsid w:val="000D414C"/>
    <w:rsid w:val="000E389F"/>
    <w:rsid w:val="000F5C89"/>
    <w:rsid w:val="000F757A"/>
    <w:rsid w:val="001125A6"/>
    <w:rsid w:val="0011423D"/>
    <w:rsid w:val="00127946"/>
    <w:rsid w:val="00132E3A"/>
    <w:rsid w:val="00155285"/>
    <w:rsid w:val="00156CEF"/>
    <w:rsid w:val="0017020A"/>
    <w:rsid w:val="00176AE0"/>
    <w:rsid w:val="00187AA8"/>
    <w:rsid w:val="00187C9E"/>
    <w:rsid w:val="00196689"/>
    <w:rsid w:val="001A2988"/>
    <w:rsid w:val="001A564E"/>
    <w:rsid w:val="001B3DDD"/>
    <w:rsid w:val="001B3F1E"/>
    <w:rsid w:val="001D3A57"/>
    <w:rsid w:val="001E1239"/>
    <w:rsid w:val="001E18B7"/>
    <w:rsid w:val="001E2617"/>
    <w:rsid w:val="001E6097"/>
    <w:rsid w:val="001F0F31"/>
    <w:rsid w:val="001F4A4F"/>
    <w:rsid w:val="00223BA6"/>
    <w:rsid w:val="002266B6"/>
    <w:rsid w:val="0022778C"/>
    <w:rsid w:val="00231CA3"/>
    <w:rsid w:val="00243F79"/>
    <w:rsid w:val="00254733"/>
    <w:rsid w:val="002556C1"/>
    <w:rsid w:val="00260203"/>
    <w:rsid w:val="00261688"/>
    <w:rsid w:val="00296CD3"/>
    <w:rsid w:val="002A4E27"/>
    <w:rsid w:val="002A5355"/>
    <w:rsid w:val="002C04CF"/>
    <w:rsid w:val="002D6B55"/>
    <w:rsid w:val="002F7B8D"/>
    <w:rsid w:val="003002CB"/>
    <w:rsid w:val="00306A2E"/>
    <w:rsid w:val="00317BDA"/>
    <w:rsid w:val="00317EF9"/>
    <w:rsid w:val="003263A9"/>
    <w:rsid w:val="00327383"/>
    <w:rsid w:val="003317D6"/>
    <w:rsid w:val="0034187C"/>
    <w:rsid w:val="003440B7"/>
    <w:rsid w:val="0034615F"/>
    <w:rsid w:val="003569EF"/>
    <w:rsid w:val="00373F83"/>
    <w:rsid w:val="0037726D"/>
    <w:rsid w:val="00391EB5"/>
    <w:rsid w:val="003A0507"/>
    <w:rsid w:val="003C160C"/>
    <w:rsid w:val="003D534A"/>
    <w:rsid w:val="003D788C"/>
    <w:rsid w:val="003F0E1C"/>
    <w:rsid w:val="003F18C9"/>
    <w:rsid w:val="00406765"/>
    <w:rsid w:val="004460C1"/>
    <w:rsid w:val="00452DE6"/>
    <w:rsid w:val="00455F55"/>
    <w:rsid w:val="00472E5C"/>
    <w:rsid w:val="00480558"/>
    <w:rsid w:val="0048055A"/>
    <w:rsid w:val="00484198"/>
    <w:rsid w:val="00491C26"/>
    <w:rsid w:val="00497D31"/>
    <w:rsid w:val="004A78DD"/>
    <w:rsid w:val="004C5256"/>
    <w:rsid w:val="004C6CF4"/>
    <w:rsid w:val="004E1821"/>
    <w:rsid w:val="004E29B3"/>
    <w:rsid w:val="004E5068"/>
    <w:rsid w:val="004F16E1"/>
    <w:rsid w:val="004F4F39"/>
    <w:rsid w:val="004F6B48"/>
    <w:rsid w:val="00507E9B"/>
    <w:rsid w:val="0051299B"/>
    <w:rsid w:val="00512F59"/>
    <w:rsid w:val="00521217"/>
    <w:rsid w:val="00526F2C"/>
    <w:rsid w:val="00536455"/>
    <w:rsid w:val="0053713E"/>
    <w:rsid w:val="00542C0E"/>
    <w:rsid w:val="005455B3"/>
    <w:rsid w:val="00585FD1"/>
    <w:rsid w:val="00590D07"/>
    <w:rsid w:val="005960D4"/>
    <w:rsid w:val="005A2CDB"/>
    <w:rsid w:val="005A5274"/>
    <w:rsid w:val="005A6EF3"/>
    <w:rsid w:val="005D31D2"/>
    <w:rsid w:val="005E000A"/>
    <w:rsid w:val="005E6BDD"/>
    <w:rsid w:val="005F1343"/>
    <w:rsid w:val="005F5783"/>
    <w:rsid w:val="00617710"/>
    <w:rsid w:val="0063236F"/>
    <w:rsid w:val="00635672"/>
    <w:rsid w:val="006475C7"/>
    <w:rsid w:val="006476D8"/>
    <w:rsid w:val="00662B81"/>
    <w:rsid w:val="00666176"/>
    <w:rsid w:val="00666E11"/>
    <w:rsid w:val="00686F14"/>
    <w:rsid w:val="006A0FAA"/>
    <w:rsid w:val="006A7A72"/>
    <w:rsid w:val="006B0B13"/>
    <w:rsid w:val="006B1ED1"/>
    <w:rsid w:val="006B69CB"/>
    <w:rsid w:val="006E7EB5"/>
    <w:rsid w:val="00700BA8"/>
    <w:rsid w:val="007019D8"/>
    <w:rsid w:val="00702333"/>
    <w:rsid w:val="00706CF4"/>
    <w:rsid w:val="00706F1F"/>
    <w:rsid w:val="007143BC"/>
    <w:rsid w:val="007170C3"/>
    <w:rsid w:val="007219B6"/>
    <w:rsid w:val="0072259E"/>
    <w:rsid w:val="00744C53"/>
    <w:rsid w:val="00745220"/>
    <w:rsid w:val="00752A64"/>
    <w:rsid w:val="00752D15"/>
    <w:rsid w:val="00774A34"/>
    <w:rsid w:val="00784D58"/>
    <w:rsid w:val="00785EBD"/>
    <w:rsid w:val="007A75FC"/>
    <w:rsid w:val="007E4DEE"/>
    <w:rsid w:val="007F4DB0"/>
    <w:rsid w:val="00801524"/>
    <w:rsid w:val="00821D6F"/>
    <w:rsid w:val="00833C41"/>
    <w:rsid w:val="0083736A"/>
    <w:rsid w:val="00837E8C"/>
    <w:rsid w:val="0084260B"/>
    <w:rsid w:val="00865377"/>
    <w:rsid w:val="008665A6"/>
    <w:rsid w:val="00870C93"/>
    <w:rsid w:val="00872359"/>
    <w:rsid w:val="00880560"/>
    <w:rsid w:val="0089762F"/>
    <w:rsid w:val="008B74E3"/>
    <w:rsid w:val="008C2530"/>
    <w:rsid w:val="008C51FF"/>
    <w:rsid w:val="008D6863"/>
    <w:rsid w:val="008E1781"/>
    <w:rsid w:val="008E3408"/>
    <w:rsid w:val="008F7CC0"/>
    <w:rsid w:val="00912E9B"/>
    <w:rsid w:val="00915936"/>
    <w:rsid w:val="00917213"/>
    <w:rsid w:val="00917787"/>
    <w:rsid w:val="00932BC2"/>
    <w:rsid w:val="00940574"/>
    <w:rsid w:val="00954E71"/>
    <w:rsid w:val="00972702"/>
    <w:rsid w:val="009813D4"/>
    <w:rsid w:val="00987A7B"/>
    <w:rsid w:val="009913B5"/>
    <w:rsid w:val="009A0353"/>
    <w:rsid w:val="009B36ED"/>
    <w:rsid w:val="009B4492"/>
    <w:rsid w:val="009C585B"/>
    <w:rsid w:val="009C65AF"/>
    <w:rsid w:val="009E2127"/>
    <w:rsid w:val="00A03093"/>
    <w:rsid w:val="00A219D1"/>
    <w:rsid w:val="00A339AD"/>
    <w:rsid w:val="00A3788B"/>
    <w:rsid w:val="00A41679"/>
    <w:rsid w:val="00A43A47"/>
    <w:rsid w:val="00A55C74"/>
    <w:rsid w:val="00A55DE6"/>
    <w:rsid w:val="00A643EA"/>
    <w:rsid w:val="00A70C84"/>
    <w:rsid w:val="00A83266"/>
    <w:rsid w:val="00A843AB"/>
    <w:rsid w:val="00A9097F"/>
    <w:rsid w:val="00AA0904"/>
    <w:rsid w:val="00AB0C87"/>
    <w:rsid w:val="00AB2045"/>
    <w:rsid w:val="00AE0BA2"/>
    <w:rsid w:val="00AE33EA"/>
    <w:rsid w:val="00AF1614"/>
    <w:rsid w:val="00AF769B"/>
    <w:rsid w:val="00B034A5"/>
    <w:rsid w:val="00B11250"/>
    <w:rsid w:val="00B15564"/>
    <w:rsid w:val="00B16C96"/>
    <w:rsid w:val="00B16EC2"/>
    <w:rsid w:val="00B17371"/>
    <w:rsid w:val="00B27581"/>
    <w:rsid w:val="00B3365A"/>
    <w:rsid w:val="00B3715F"/>
    <w:rsid w:val="00B429C6"/>
    <w:rsid w:val="00B53D33"/>
    <w:rsid w:val="00B542F0"/>
    <w:rsid w:val="00B7130D"/>
    <w:rsid w:val="00B733D5"/>
    <w:rsid w:val="00B86B75"/>
    <w:rsid w:val="00B86B9F"/>
    <w:rsid w:val="00B86D31"/>
    <w:rsid w:val="00B920F9"/>
    <w:rsid w:val="00BA15C6"/>
    <w:rsid w:val="00BA186B"/>
    <w:rsid w:val="00BA41C8"/>
    <w:rsid w:val="00BA5E8C"/>
    <w:rsid w:val="00BC00B3"/>
    <w:rsid w:val="00BC48D5"/>
    <w:rsid w:val="00BD43AC"/>
    <w:rsid w:val="00BF4188"/>
    <w:rsid w:val="00C13ED9"/>
    <w:rsid w:val="00C23250"/>
    <w:rsid w:val="00C3176F"/>
    <w:rsid w:val="00C36279"/>
    <w:rsid w:val="00C37812"/>
    <w:rsid w:val="00C4274B"/>
    <w:rsid w:val="00C521C2"/>
    <w:rsid w:val="00C522A6"/>
    <w:rsid w:val="00C70A7F"/>
    <w:rsid w:val="00C8181F"/>
    <w:rsid w:val="00C82E46"/>
    <w:rsid w:val="00C92627"/>
    <w:rsid w:val="00C96083"/>
    <w:rsid w:val="00CB78C7"/>
    <w:rsid w:val="00CD1268"/>
    <w:rsid w:val="00CE49F9"/>
    <w:rsid w:val="00CE507B"/>
    <w:rsid w:val="00CE509C"/>
    <w:rsid w:val="00D00A13"/>
    <w:rsid w:val="00D0774F"/>
    <w:rsid w:val="00D13C09"/>
    <w:rsid w:val="00D45387"/>
    <w:rsid w:val="00D536F7"/>
    <w:rsid w:val="00D5597B"/>
    <w:rsid w:val="00D5718B"/>
    <w:rsid w:val="00D74162"/>
    <w:rsid w:val="00D75F8C"/>
    <w:rsid w:val="00DA43EE"/>
    <w:rsid w:val="00DB4181"/>
    <w:rsid w:val="00DB4BFD"/>
    <w:rsid w:val="00DC08DE"/>
    <w:rsid w:val="00DE6FEE"/>
    <w:rsid w:val="00DF0F54"/>
    <w:rsid w:val="00E06761"/>
    <w:rsid w:val="00E12045"/>
    <w:rsid w:val="00E22D73"/>
    <w:rsid w:val="00E30EE5"/>
    <w:rsid w:val="00E315A3"/>
    <w:rsid w:val="00E51473"/>
    <w:rsid w:val="00E525C0"/>
    <w:rsid w:val="00E709EC"/>
    <w:rsid w:val="00E81B54"/>
    <w:rsid w:val="00E916CF"/>
    <w:rsid w:val="00E9217B"/>
    <w:rsid w:val="00E92C0D"/>
    <w:rsid w:val="00E96C61"/>
    <w:rsid w:val="00EB1836"/>
    <w:rsid w:val="00EC14E3"/>
    <w:rsid w:val="00ED3372"/>
    <w:rsid w:val="00ED40C1"/>
    <w:rsid w:val="00EE2F77"/>
    <w:rsid w:val="00EE3D83"/>
    <w:rsid w:val="00EF0812"/>
    <w:rsid w:val="00EF3BE5"/>
    <w:rsid w:val="00F001BB"/>
    <w:rsid w:val="00F06B81"/>
    <w:rsid w:val="00F100A6"/>
    <w:rsid w:val="00F15A69"/>
    <w:rsid w:val="00F2127F"/>
    <w:rsid w:val="00F419EB"/>
    <w:rsid w:val="00F44D3A"/>
    <w:rsid w:val="00F525B7"/>
    <w:rsid w:val="00F54406"/>
    <w:rsid w:val="00F731AB"/>
    <w:rsid w:val="00F81039"/>
    <w:rsid w:val="00FA7F8B"/>
    <w:rsid w:val="00FB70D2"/>
    <w:rsid w:val="00FE2E5E"/>
    <w:rsid w:val="00FE4858"/>
    <w:rsid w:val="00FE5EDC"/>
    <w:rsid w:val="00FE7198"/>
    <w:rsid w:val="00FF0DE3"/>
    <w:rsid w:val="00FF59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 style="mso-position-horizontal:right;mso-position-horizontal-relative:page;mso-width-relative:margin;mso-height-relative:margin" fill="f" fillcolor="white" stroke="f">
      <v:fill color="white" on="f"/>
      <v:stroke weight=".5pt" on="f"/>
      <v:textbox inset="2mm,0,0,0"/>
    </o:shapedefaults>
    <o:shapelayout v:ext="edit">
      <o:idmap v:ext="edit" data="1"/>
    </o:shapelayout>
  </w:shapeDefaults>
  <w:decimalSymbol w:val="."/>
  <w:listSeparator w:val=","/>
  <w14:docId w14:val="438BFC91"/>
  <w15:docId w15:val="{7D3C1401-5714-45CC-9BB1-59508F6D4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Cordia New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7EB5"/>
    <w:pPr>
      <w:spacing w:after="200"/>
    </w:pPr>
    <w:rPr>
      <w:rFonts w:ascii="Calibri" w:hAnsi="Calibri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rsid w:val="00EF0812"/>
    <w:pPr>
      <w:keepNext/>
      <w:keepLines/>
      <w:pageBreakBefore/>
      <w:spacing w:before="240" w:after="240"/>
      <w:outlineLvl w:val="0"/>
    </w:pPr>
    <w:rPr>
      <w:rFonts w:eastAsia="Times New Roman" w:cs="Angsana New"/>
      <w:b/>
      <w:bC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eastAsia="Times New Roman" w:cs="Angsana New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eastAsia="Times New Roman" w:cs="Angsana New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eastAsia="Times New Roman" w:cs="Angsana New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eastAsia="Times New Roman" w:cs="Angsana New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="Times New Roman" w:cs="Angsana New"/>
      <w:color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="Times New Roman" w:cs="Angsana New"/>
      <w:color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="Times New Roman" w:cs="Angsana New"/>
      <w:color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="Times New Roman" w:cs="Angsana New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733D5"/>
    <w:pPr>
      <w:keepNext/>
      <w:keepLines/>
      <w:spacing w:before="720" w:after="240" w:line="720" w:lineRule="exact"/>
      <w:ind w:right="3686"/>
    </w:pPr>
    <w:rPr>
      <w:rFonts w:eastAsia="Times New Roman" w:cs="Angsana New"/>
      <w:b/>
      <w:bCs/>
      <w:sz w:val="72"/>
      <w:szCs w:val="36"/>
    </w:rPr>
  </w:style>
  <w:style w:type="paragraph" w:styleId="Subtitle">
    <w:name w:val="Subtitle"/>
    <w:basedOn w:val="Title"/>
    <w:next w:val="BodyText"/>
    <w:qFormat/>
    <w:rsid w:val="00030706"/>
    <w:pPr>
      <w:spacing w:before="0"/>
    </w:pPr>
    <w:rPr>
      <w:szCs w:val="30"/>
    </w:rPr>
  </w:style>
  <w:style w:type="paragraph" w:customStyle="1" w:styleId="Author">
    <w:name w:val="Author"/>
    <w:basedOn w:val="Date"/>
    <w:next w:val="BodyText"/>
    <w:qFormat/>
    <w:rsid w:val="005D31D2"/>
  </w:style>
  <w:style w:type="paragraph" w:styleId="Date">
    <w:name w:val="Date"/>
    <w:basedOn w:val="Subtitle"/>
    <w:next w:val="BodyText"/>
    <w:qFormat/>
    <w:rsid w:val="005D31D2"/>
    <w:rPr>
      <w:b w:val="0"/>
    </w:rPr>
  </w:style>
  <w:style w:type="paragraph" w:customStyle="1" w:styleId="Abstract">
    <w:name w:val="Abstract"/>
    <w:basedOn w:val="Subtitle"/>
    <w:next w:val="BodyText"/>
    <w:qFormat/>
    <w:rsid w:val="00617710"/>
    <w:pPr>
      <w:spacing w:before="300" w:after="300"/>
    </w:pPr>
    <w:rPr>
      <w:sz w:val="4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="Times New Roman" w:cs="Angsana New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bodytable"/>
    <w:semiHidden/>
    <w:unhideWhenUsed/>
    <w:qFormat/>
    <w:rsid w:val="000E389F"/>
    <w:tblPr>
      <w:tblBorders>
        <w:insideH w:val="single" w:sz="4" w:space="0" w:color="D9D9D9"/>
        <w:insideV w:val="single" w:sz="4" w:space="0" w:color="D9D9D9"/>
      </w:tblBorders>
    </w:tblPr>
    <w:tblStylePr w:type="firstRow">
      <w:rPr>
        <w:rFonts w:ascii="Calibri" w:hAnsi="Calibri"/>
        <w:b/>
        <w:color w:val="FFFFFF"/>
      </w:rPr>
      <w:tblPr/>
      <w:tcPr>
        <w:shd w:val="clear" w:color="auto" w:fill="000000"/>
      </w:tcPr>
    </w:tblStylePr>
    <w:tblStylePr w:type="firstCol">
      <w:rPr>
        <w:rFonts w:ascii="Calibri" w:hAnsi="Calibri"/>
        <w:i/>
        <w:color w:val="BFBF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rPr>
      <w:rFonts w:ascii="Consolas" w:hAnsi="Consolas"/>
      <w:sz w:val="22"/>
    </w:rPr>
  </w:style>
  <w:style w:type="character" w:styleId="FootnoteReference">
    <w:name w:val="footnote reference"/>
    <w:rsid w:val="00D0774F"/>
    <w:rPr>
      <w:color w:val="F2F2F2"/>
      <w:vertAlign w:val="superscript"/>
    </w:rPr>
  </w:style>
  <w:style w:type="character" w:styleId="Hyperlink">
    <w:name w:val="Hyperlink"/>
    <w:uiPriority w:val="99"/>
    <w:rsid w:val="00FA7F8B"/>
    <w:rPr>
      <w:rFonts w:ascii="Calibri" w:hAnsi="Calibri"/>
      <w:color w:val="4F81BD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tblPr>
      <w:tblStyleRowBandSize w:val="1"/>
      <w:tblStyleColBandSize w:val="1"/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AEEF3"/>
      </w:tcPr>
    </w:tblStylePr>
    <w:tblStylePr w:type="band1Horz">
      <w:tblPr/>
      <w:tcPr>
        <w:shd w:val="clear" w:color="auto" w:fill="DAEEF3"/>
      </w:tcPr>
    </w:tblStylePr>
    <w:tblStylePr w:type="neCell">
      <w:tblPr/>
      <w:tcPr>
        <w:tcBorders>
          <w:bottom w:val="single" w:sz="4" w:space="0" w:color="92CDDC"/>
        </w:tcBorders>
      </w:tcPr>
    </w:tblStylePr>
    <w:tblStylePr w:type="nwCell">
      <w:tblPr/>
      <w:tcPr>
        <w:tcBorders>
          <w:bottom w:val="single" w:sz="4" w:space="0" w:color="92CDDC"/>
        </w:tcBorders>
      </w:tcPr>
    </w:tblStylePr>
    <w:tblStylePr w:type="seCell">
      <w:tblPr/>
      <w:tcPr>
        <w:tcBorders>
          <w:top w:val="single" w:sz="4" w:space="0" w:color="92CDDC"/>
        </w:tcBorders>
      </w:tcPr>
    </w:tblStylePr>
    <w:tblStylePr w:type="swCell">
      <w:tblPr/>
      <w:tcPr>
        <w:tcBorders>
          <w:top w:val="single" w:sz="4" w:space="0" w:color="92CDDC"/>
        </w:tcBorders>
      </w:tcPr>
    </w:tblStylePr>
  </w:style>
  <w:style w:type="character" w:customStyle="1" w:styleId="BodyTextChar">
    <w:name w:val="Body Text Char"/>
    <w:link w:val="BodyText"/>
    <w:rsid w:val="00745220"/>
    <w:rPr>
      <w:rFonts w:ascii="Calibri" w:hAnsi="Calibri"/>
    </w:rPr>
  </w:style>
  <w:style w:type="character" w:styleId="Emphasis">
    <w:name w:val="Emphasis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uiPriority w:val="99"/>
    <w:rsid w:val="00BF4188"/>
    <w:rPr>
      <w:rFonts w:ascii="Cambria" w:hAnsi="Cambria"/>
      <w:b/>
      <w:sz w:val="24"/>
    </w:rPr>
  </w:style>
  <w:style w:type="table" w:customStyle="1" w:styleId="mfbodytable">
    <w:name w:val="mf_bodytable"/>
    <w:basedOn w:val="TableGrid"/>
    <w:uiPriority w:val="99"/>
    <w:rsid w:val="00880560"/>
    <w:rPr>
      <w:rFonts w:ascii="Calibri" w:hAnsi="Calibri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link w:val="CommentText"/>
    <w:rsid w:val="00917213"/>
    <w:rPr>
      <w:sz w:val="20"/>
      <w:szCs w:val="20"/>
    </w:rPr>
  </w:style>
  <w:style w:type="character" w:customStyle="1" w:styleId="mfred">
    <w:name w:val="mf_red"/>
    <w:uiPriority w:val="1"/>
    <w:qFormat/>
    <w:rsid w:val="004F4F39"/>
    <w:rPr>
      <w:rFonts w:ascii="Calibri" w:hAnsi="Calibri"/>
      <w:color w:val="FF0000"/>
      <w:bdr w:val="none" w:sz="0" w:space="0" w:color="auto"/>
      <w:shd w:val="clear" w:color="auto" w:fill="auto"/>
    </w:rPr>
  </w:style>
  <w:style w:type="character" w:customStyle="1" w:styleId="mfgreen">
    <w:name w:val="mf_green"/>
    <w:uiPriority w:val="1"/>
    <w:qFormat/>
    <w:rsid w:val="004F4F39"/>
    <w:rPr>
      <w:rFonts w:ascii="Calibri" w:hAnsi="Calibri"/>
      <w:color w:val="00B050"/>
      <w:bdr w:val="none" w:sz="0" w:space="0" w:color="auto"/>
      <w:shd w:val="clear" w:color="auto" w:fill="auto"/>
    </w:rPr>
  </w:style>
  <w:style w:type="table" w:styleId="PlainTable4">
    <w:name w:val="Plain Table 4"/>
    <w:basedOn w:val="TableNormal"/>
    <w:uiPriority w:val="44"/>
    <w:rsid w:val="00156CE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Disclaimer">
    <w:name w:val="Disclaimer"/>
    <w:basedOn w:val="Normal"/>
    <w:link w:val="DisclaimerChar"/>
    <w:rsid w:val="00155285"/>
    <w:pPr>
      <w:spacing w:after="160" w:line="160" w:lineRule="exact"/>
    </w:pPr>
    <w:rPr>
      <w:sz w:val="16"/>
      <w:szCs w:val="20"/>
      <w:lang w:val="en-GB" w:eastAsia="en-GB"/>
    </w:rPr>
  </w:style>
  <w:style w:type="character" w:customStyle="1" w:styleId="DisclaimerChar">
    <w:name w:val="Disclaimer Char"/>
    <w:link w:val="Disclaimer"/>
    <w:rsid w:val="00155285"/>
    <w:rPr>
      <w:rFonts w:ascii="Calibri" w:hAnsi="Calibri"/>
      <w:sz w:val="16"/>
      <w:szCs w:val="20"/>
      <w:lang w:val="en-GB" w:eastAsia="en-GB"/>
    </w:rPr>
  </w:style>
  <w:style w:type="character" w:styleId="PlaceholderText">
    <w:name w:val="Placeholder Text"/>
    <w:semiHidden/>
    <w:rsid w:val="00AB0C87"/>
    <w:rPr>
      <w:color w:val="808080"/>
    </w:rPr>
  </w:style>
  <w:style w:type="character" w:customStyle="1" w:styleId="mfwhite">
    <w:name w:val="mf_white"/>
    <w:uiPriority w:val="1"/>
    <w:qFormat/>
    <w:rsid w:val="003F18C9"/>
    <w:rPr>
      <w:color w:val="FFFFFF"/>
    </w:rPr>
  </w:style>
  <w:style w:type="paragraph" w:customStyle="1" w:styleId="mfgrey">
    <w:name w:val="mf_grey"/>
    <w:basedOn w:val="Normal"/>
    <w:qFormat/>
    <w:rsid w:val="00254733"/>
    <w:rPr>
      <w:color w:val="D9D9D9"/>
    </w:rPr>
  </w:style>
  <w:style w:type="character" w:customStyle="1" w:styleId="mfheadertitles">
    <w:name w:val="mf_headertitles"/>
    <w:uiPriority w:val="1"/>
    <w:qFormat/>
    <w:rsid w:val="00A55DE6"/>
    <w:rPr>
      <w:rFonts w:ascii="Calibri" w:hAnsi="Calibri"/>
      <w:color w:val="D9D9D9"/>
      <w:bdr w:val="none" w:sz="0" w:space="0" w:color="auto"/>
      <w:shd w:val="clear" w:color="auto" w:fill="auto"/>
    </w:rPr>
  </w:style>
  <w:style w:type="paragraph" w:styleId="NoSpacing">
    <w:name w:val="No Spacing"/>
    <w:rsid w:val="00B86D31"/>
    <w:rPr>
      <w:rFonts w:ascii="Calibri" w:hAnsi="Calibri"/>
      <w:sz w:val="24"/>
      <w:szCs w:val="24"/>
      <w:lang w:val="en-US" w:eastAsia="en-US"/>
    </w:rPr>
  </w:style>
  <w:style w:type="character" w:customStyle="1" w:styleId="mfheadercaption">
    <w:name w:val="mf_headercaption"/>
    <w:uiPriority w:val="1"/>
    <w:qFormat/>
    <w:rsid w:val="00B86D31"/>
    <w:rPr>
      <w:rFonts w:ascii="Calibri" w:hAnsi="Calibri"/>
      <w:i/>
      <w:color w:val="7F7F7F"/>
      <w:sz w:val="24"/>
      <w:bdr w:val="none" w:sz="0" w:space="0" w:color="auto"/>
      <w:shd w:val="clear" w:color="auto" w:fill="auto"/>
    </w:rPr>
  </w:style>
  <w:style w:type="character" w:customStyle="1" w:styleId="mfblack">
    <w:name w:val="mf_black"/>
    <w:uiPriority w:val="1"/>
    <w:qFormat/>
    <w:rsid w:val="00CB78C7"/>
    <w:rPr>
      <w:rFonts w:ascii="Calibri" w:hAnsi="Calibri"/>
      <w:color w:val="000000"/>
      <w:bdr w:val="none" w:sz="0" w:space="0" w:color="auto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79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44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67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72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150286-F918-427C-BDB5-756514847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ault refdocx</vt:lpstr>
    </vt:vector>
  </TitlesOfParts>
  <Company/>
  <LinksUpToDate>false</LinksUpToDate>
  <CharactersWithSpaces>1746</CharactersWithSpaces>
  <SharedDoc>false</SharedDoc>
  <HLinks>
    <vt:vector size="54" baseType="variant">
      <vt:variant>
        <vt:i4>3407921</vt:i4>
      </vt:variant>
      <vt:variant>
        <vt:i4>51</vt:i4>
      </vt:variant>
      <vt:variant>
        <vt:i4>0</vt:i4>
      </vt:variant>
      <vt:variant>
        <vt:i4>5</vt:i4>
      </vt:variant>
      <vt:variant>
        <vt:lpwstr>http://example.com/</vt:lpwstr>
      </vt:variant>
      <vt:variant>
        <vt:lpwstr/>
      </vt:variant>
      <vt:variant>
        <vt:i4>19661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6387225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6387224</vt:lpwstr>
      </vt:variant>
      <vt:variant>
        <vt:i4>15729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638722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6387222</vt:lpwstr>
      </vt:variant>
      <vt:variant>
        <vt:i4>170398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6387221</vt:lpwstr>
      </vt:variant>
      <vt:variant>
        <vt:i4>176952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638722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6387219</vt:lpwstr>
      </vt:variant>
      <vt:variant>
        <vt:i4>124523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638721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refdocx</dc:title>
  <dc:subject/>
  <dc:creator>Author</dc:creator>
  <cp:keywords/>
  <dc:description>other documents inherit this one when converting from pandoc</dc:description>
  <cp:lastModifiedBy>Oliver Hensby</cp:lastModifiedBy>
  <cp:revision>6</cp:revision>
  <dcterms:created xsi:type="dcterms:W3CDTF">2021-11-18T16:15:00Z</dcterms:created>
  <dcterms:modified xsi:type="dcterms:W3CDTF">2021-12-16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3879222</vt:i4>
  </property>
</Properties>
</file>